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807E6" w14:textId="09CBC41F" w:rsidR="00AA127F" w:rsidRPr="00AA127F" w:rsidRDefault="00AA127F" w:rsidP="00AA127F">
      <w:pPr>
        <w:pStyle w:val="Heading1"/>
      </w:pPr>
      <w:r w:rsidRPr="00AA127F">
        <w:t>Instructions</w:t>
      </w:r>
    </w:p>
    <w:p w14:paraId="1FF4D0DE" w14:textId="39C9A975" w:rsidR="001F4B27" w:rsidRDefault="001F4B27" w:rsidP="000D2850">
      <w:pPr>
        <w:pStyle w:val="ListParagraph"/>
        <w:numPr>
          <w:ilvl w:val="0"/>
          <w:numId w:val="11"/>
        </w:numPr>
        <w:spacing w:before="0" w:line="240" w:lineRule="auto"/>
      </w:pPr>
      <w:r w:rsidRPr="008020F3">
        <w:rPr>
          <w:b/>
        </w:rPr>
        <w:t>All form fields are required.</w:t>
      </w:r>
      <w:r>
        <w:t xml:space="preserve"> </w:t>
      </w:r>
      <w:r w:rsidR="008020F3">
        <w:t>Incomplete forms will be returned without consideration.</w:t>
      </w:r>
    </w:p>
    <w:p w14:paraId="55C57523" w14:textId="74C28144" w:rsidR="001F4B27" w:rsidRDefault="001F4B27" w:rsidP="000D2850">
      <w:pPr>
        <w:pStyle w:val="ListParagraph"/>
        <w:numPr>
          <w:ilvl w:val="0"/>
          <w:numId w:val="11"/>
        </w:numPr>
        <w:spacing w:before="0" w:line="240" w:lineRule="auto"/>
      </w:pPr>
      <w:r>
        <w:t>S</w:t>
      </w:r>
      <w:r w:rsidR="004D0506" w:rsidRPr="004D0506">
        <w:t xml:space="preserve">ubmit only one </w:t>
      </w:r>
      <w:r w:rsidR="003C1B54">
        <w:t xml:space="preserve">exception </w:t>
      </w:r>
      <w:r>
        <w:t>request per form</w:t>
      </w:r>
      <w:r w:rsidR="000D2850">
        <w:t>.</w:t>
      </w:r>
    </w:p>
    <w:p w14:paraId="6CBAED53" w14:textId="444613C1" w:rsidR="004B5692" w:rsidRDefault="00D40064" w:rsidP="000D2850">
      <w:pPr>
        <w:pStyle w:val="ListParagraph"/>
        <w:numPr>
          <w:ilvl w:val="0"/>
          <w:numId w:val="11"/>
        </w:numPr>
        <w:spacing w:before="0" w:line="240" w:lineRule="auto"/>
      </w:pPr>
      <w:r>
        <w:t xml:space="preserve">The </w:t>
      </w:r>
      <w:r w:rsidR="008020F3">
        <w:t>D</w:t>
      </w:r>
      <w:r w:rsidR="001F4B27">
        <w:t xml:space="preserve">esign </w:t>
      </w:r>
      <w:r w:rsidR="008020F3">
        <w:t xml:space="preserve">Professional </w:t>
      </w:r>
      <w:r w:rsidR="004D0506" w:rsidRPr="004D0506">
        <w:t xml:space="preserve">shall complete </w:t>
      </w:r>
      <w:r>
        <w:t>this form f</w:t>
      </w:r>
      <w:r w:rsidR="004D0506" w:rsidRPr="004D0506">
        <w:t xml:space="preserve">or </w:t>
      </w:r>
      <w:r w:rsidR="00A33BDF">
        <w:t xml:space="preserve">each </w:t>
      </w:r>
      <w:r w:rsidR="004D0506" w:rsidRPr="004D0506">
        <w:t>item w</w:t>
      </w:r>
      <w:r w:rsidR="004B5692">
        <w:t>here an exception is requested.</w:t>
      </w:r>
    </w:p>
    <w:p w14:paraId="0E69AA89" w14:textId="246D69BA" w:rsidR="000D2850" w:rsidRDefault="004B5692" w:rsidP="000D2850">
      <w:pPr>
        <w:pStyle w:val="ListParagraph"/>
        <w:numPr>
          <w:ilvl w:val="0"/>
          <w:numId w:val="11"/>
        </w:numPr>
        <w:spacing w:before="0" w:line="240" w:lineRule="auto"/>
      </w:pPr>
      <w:r>
        <w:t>S</w:t>
      </w:r>
      <w:r w:rsidR="000D2850">
        <w:t xml:space="preserve">ubmission </w:t>
      </w:r>
      <w:r>
        <w:t xml:space="preserve">is handled by </w:t>
      </w:r>
      <w:r w:rsidR="000D2850">
        <w:t>the UNT</w:t>
      </w:r>
      <w:r w:rsidR="008020F3">
        <w:t xml:space="preserve"> </w:t>
      </w:r>
      <w:r w:rsidR="005D13F4">
        <w:t>S</w:t>
      </w:r>
      <w:r w:rsidR="008020F3">
        <w:t>ystem</w:t>
      </w:r>
      <w:r w:rsidR="005D13F4">
        <w:t xml:space="preserve"> or UNT</w:t>
      </w:r>
      <w:r w:rsidR="000D2850">
        <w:t xml:space="preserve"> Project Manager.</w:t>
      </w:r>
    </w:p>
    <w:p w14:paraId="58AFCB45" w14:textId="2F7B8E71" w:rsidR="004B5692" w:rsidRDefault="00C42C8B" w:rsidP="000D2850">
      <w:pPr>
        <w:pStyle w:val="ListParagraph"/>
        <w:numPr>
          <w:ilvl w:val="0"/>
          <w:numId w:val="11"/>
        </w:numPr>
        <w:spacing w:before="0" w:line="240" w:lineRule="auto"/>
      </w:pPr>
      <w:r>
        <w:t>Email complete forms to</w:t>
      </w:r>
      <w:r w:rsidR="008020F3">
        <w:t xml:space="preserve"> </w:t>
      </w:r>
      <w:hyperlink r:id="rId11" w:history="1">
        <w:r w:rsidR="008020F3" w:rsidRPr="009D7873">
          <w:rPr>
            <w:rStyle w:val="Hyperlink"/>
          </w:rPr>
          <w:t>UDCS@unt.edu</w:t>
        </w:r>
      </w:hyperlink>
      <w:r>
        <w:t>.</w:t>
      </w:r>
    </w:p>
    <w:p w14:paraId="535294DE" w14:textId="76143FBF" w:rsidR="004D0506" w:rsidRDefault="004D0506" w:rsidP="000D2850">
      <w:pPr>
        <w:pStyle w:val="ListParagraph"/>
        <w:numPr>
          <w:ilvl w:val="0"/>
          <w:numId w:val="11"/>
        </w:numPr>
        <w:spacing w:before="0" w:line="240" w:lineRule="auto"/>
      </w:pPr>
      <w:r w:rsidRPr="00616A66">
        <w:rPr>
          <w:b/>
        </w:rPr>
        <w:t xml:space="preserve">Attach </w:t>
      </w:r>
      <w:r w:rsidR="001F4B27" w:rsidRPr="00616A66">
        <w:rPr>
          <w:b/>
        </w:rPr>
        <w:t xml:space="preserve">relevant </w:t>
      </w:r>
      <w:r w:rsidRPr="00616A66">
        <w:rPr>
          <w:b/>
        </w:rPr>
        <w:t xml:space="preserve">plans, details, cut sheets, illustrations, sketches, calculations or </w:t>
      </w:r>
      <w:r w:rsidR="001F4B27" w:rsidRPr="00616A66">
        <w:rPr>
          <w:b/>
        </w:rPr>
        <w:t xml:space="preserve">supporting </w:t>
      </w:r>
      <w:r w:rsidRPr="00616A66">
        <w:rPr>
          <w:b/>
        </w:rPr>
        <w:t xml:space="preserve">material necessary to explain </w:t>
      </w:r>
      <w:r w:rsidR="001F4B27" w:rsidRPr="00616A66">
        <w:rPr>
          <w:b/>
        </w:rPr>
        <w:t xml:space="preserve">the </w:t>
      </w:r>
      <w:r w:rsidRPr="00616A66">
        <w:rPr>
          <w:b/>
        </w:rPr>
        <w:t>request in detail.</w:t>
      </w:r>
    </w:p>
    <w:p w14:paraId="21CACE75" w14:textId="77777777" w:rsidR="004D0506" w:rsidRDefault="004D0506" w:rsidP="000B46D5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2070"/>
        <w:gridCol w:w="4518"/>
      </w:tblGrid>
      <w:tr w:rsidR="000B008A" w14:paraId="528D4F2B" w14:textId="77777777" w:rsidTr="000B008A">
        <w:tc>
          <w:tcPr>
            <w:tcW w:w="9576" w:type="dxa"/>
            <w:gridSpan w:val="3"/>
            <w:shd w:val="clear" w:color="auto" w:fill="059033"/>
          </w:tcPr>
          <w:p w14:paraId="60666068" w14:textId="13DCAB82" w:rsidR="000B008A" w:rsidRPr="000B008A" w:rsidRDefault="000B008A" w:rsidP="000B46D5">
            <w:pPr>
              <w:rPr>
                <w:b/>
                <w:color w:val="FFFFFF" w:themeColor="background1"/>
              </w:rPr>
            </w:pPr>
            <w:r w:rsidRPr="000B008A">
              <w:rPr>
                <w:b/>
                <w:color w:val="FFFFFF" w:themeColor="background1"/>
                <w:sz w:val="24"/>
              </w:rPr>
              <w:t>Project Information</w:t>
            </w:r>
          </w:p>
        </w:tc>
      </w:tr>
      <w:tr w:rsidR="000B008A" w:rsidRPr="000B008A" w14:paraId="5B53DDC4" w14:textId="77777777" w:rsidTr="000B008A">
        <w:trPr>
          <w:trHeight w:hRule="exact" w:val="576"/>
        </w:trPr>
        <w:tc>
          <w:tcPr>
            <w:tcW w:w="2988" w:type="dxa"/>
          </w:tcPr>
          <w:p w14:paraId="0480981B" w14:textId="1E0EBB75" w:rsidR="000B008A" w:rsidRPr="002068F0" w:rsidRDefault="00C06307" w:rsidP="000B008A">
            <w:pPr>
              <w:rPr>
                <w:sz w:val="20"/>
                <w:szCs w:val="20"/>
              </w:rPr>
            </w:pPr>
            <w:r w:rsidRPr="002068F0">
              <w:rPr>
                <w:sz w:val="18"/>
                <w:szCs w:val="20"/>
              </w:rPr>
              <w:t>P</w:t>
            </w:r>
            <w:r w:rsidR="000B008A" w:rsidRPr="002068F0">
              <w:rPr>
                <w:sz w:val="18"/>
                <w:szCs w:val="20"/>
              </w:rPr>
              <w:t>roject #</w:t>
            </w:r>
          </w:p>
          <w:sdt>
            <w:sdtPr>
              <w:rPr>
                <w:sz w:val="20"/>
                <w:szCs w:val="20"/>
              </w:rPr>
              <w:id w:val="-1582373925"/>
              <w:placeholder>
                <w:docPart w:val="4F7C67325B2248EFBD3C58DB8E1DD72D"/>
              </w:placeholder>
              <w:showingPlcHdr/>
              <w:text/>
            </w:sdtPr>
            <w:sdtEndPr/>
            <w:sdtContent>
              <w:p w14:paraId="2E26A0F4" w14:textId="3B5AA10C" w:rsidR="000B008A" w:rsidRPr="002068F0" w:rsidRDefault="00151706" w:rsidP="00151706">
                <w:pPr>
                  <w:rPr>
                    <w:sz w:val="20"/>
                    <w:szCs w:val="20"/>
                  </w:rPr>
                </w:pPr>
                <w:r w:rsidRPr="00151706">
                  <w:rPr>
                    <w:rStyle w:val="PlaceholderText"/>
                    <w:sz w:val="20"/>
                  </w:rPr>
                  <w:t>Project Number</w:t>
                </w:r>
              </w:p>
            </w:sdtContent>
          </w:sdt>
        </w:tc>
        <w:tc>
          <w:tcPr>
            <w:tcW w:w="6588" w:type="dxa"/>
            <w:gridSpan w:val="2"/>
          </w:tcPr>
          <w:p w14:paraId="03718B93" w14:textId="33473CEB" w:rsidR="000B008A" w:rsidRPr="000B008A" w:rsidRDefault="000B008A" w:rsidP="000B008A">
            <w:pPr>
              <w:rPr>
                <w:sz w:val="18"/>
              </w:rPr>
            </w:pPr>
            <w:r w:rsidRPr="000B008A">
              <w:rPr>
                <w:sz w:val="18"/>
              </w:rPr>
              <w:t>Project Name</w:t>
            </w:r>
          </w:p>
          <w:sdt>
            <w:sdtPr>
              <w:rPr>
                <w:sz w:val="20"/>
                <w:szCs w:val="20"/>
              </w:rPr>
              <w:id w:val="-1772239328"/>
              <w:placeholder>
                <w:docPart w:val="2FA37FEFE3DA4A56BC3FA465AEEB695C"/>
              </w:placeholder>
              <w:showingPlcHdr/>
              <w:text/>
            </w:sdtPr>
            <w:sdtEndPr/>
            <w:sdtContent>
              <w:p w14:paraId="64563C4A" w14:textId="54DE0D4F" w:rsidR="000B008A" w:rsidRPr="002068F0" w:rsidRDefault="002068F0" w:rsidP="00151706">
                <w:pPr>
                  <w:rPr>
                    <w:sz w:val="20"/>
                    <w:szCs w:val="20"/>
                  </w:rPr>
                </w:pPr>
                <w:r w:rsidRPr="002068F0">
                  <w:rPr>
                    <w:rStyle w:val="PlaceholderText"/>
                    <w:sz w:val="20"/>
                    <w:szCs w:val="20"/>
                  </w:rPr>
                  <w:t>Click here to enter text</w:t>
                </w:r>
              </w:p>
            </w:sdtContent>
          </w:sdt>
        </w:tc>
      </w:tr>
      <w:tr w:rsidR="000B008A" w:rsidRPr="000B008A" w14:paraId="4F6AECB3" w14:textId="77777777" w:rsidTr="000B008A">
        <w:trPr>
          <w:trHeight w:hRule="exact" w:val="576"/>
        </w:trPr>
        <w:tc>
          <w:tcPr>
            <w:tcW w:w="9576" w:type="dxa"/>
            <w:gridSpan w:val="3"/>
          </w:tcPr>
          <w:p w14:paraId="4BDF8562" w14:textId="2837035F" w:rsidR="000B008A" w:rsidRPr="005F3FE6" w:rsidRDefault="00A2432F" w:rsidP="000B008A">
            <w:pPr>
              <w:rPr>
                <w:sz w:val="18"/>
              </w:rPr>
            </w:pPr>
            <w:r w:rsidRPr="005F3FE6">
              <w:rPr>
                <w:sz w:val="18"/>
              </w:rPr>
              <w:t>UNT</w:t>
            </w:r>
            <w:r w:rsidR="005F73A0">
              <w:rPr>
                <w:sz w:val="18"/>
              </w:rPr>
              <w:t>S or UNT</w:t>
            </w:r>
            <w:r w:rsidRPr="005F3FE6">
              <w:rPr>
                <w:sz w:val="18"/>
              </w:rPr>
              <w:t xml:space="preserve"> </w:t>
            </w:r>
            <w:r w:rsidR="000B008A" w:rsidRPr="005F3FE6">
              <w:rPr>
                <w:sz w:val="18"/>
              </w:rPr>
              <w:t>Project Manager</w:t>
            </w:r>
          </w:p>
          <w:sdt>
            <w:sdtPr>
              <w:rPr>
                <w:sz w:val="20"/>
              </w:rPr>
              <w:id w:val="-2078279772"/>
              <w:placeholder>
                <w:docPart w:val="84F64243A7D14530952DC6D52C21C494"/>
              </w:placeholder>
              <w:showingPlcHdr/>
              <w:text/>
            </w:sdtPr>
            <w:sdtEndPr/>
            <w:sdtContent>
              <w:p w14:paraId="0A508E2C" w14:textId="2B8B8368" w:rsidR="000B008A" w:rsidRPr="000B008A" w:rsidRDefault="000B46D5" w:rsidP="000B46D5">
                <w:pPr>
                  <w:rPr>
                    <w:sz w:val="20"/>
                  </w:rPr>
                </w:pPr>
                <w:r w:rsidRPr="000B46D5">
                  <w:rPr>
                    <w:rStyle w:val="PlaceholderText"/>
                    <w:sz w:val="20"/>
                  </w:rPr>
                  <w:t>First and Last Name</w:t>
                </w:r>
              </w:p>
            </w:sdtContent>
          </w:sdt>
        </w:tc>
      </w:tr>
      <w:tr w:rsidR="000B008A" w:rsidRPr="000B008A" w14:paraId="41058D75" w14:textId="77777777" w:rsidTr="005A48EA">
        <w:trPr>
          <w:trHeight w:hRule="exact" w:val="576"/>
        </w:trPr>
        <w:tc>
          <w:tcPr>
            <w:tcW w:w="5058" w:type="dxa"/>
            <w:gridSpan w:val="2"/>
          </w:tcPr>
          <w:p w14:paraId="21F74CCF" w14:textId="76A49370" w:rsidR="000B008A" w:rsidRPr="00B65516" w:rsidRDefault="00A2432F" w:rsidP="000B008A">
            <w:pPr>
              <w:rPr>
                <w:sz w:val="18"/>
              </w:rPr>
            </w:pPr>
            <w:r w:rsidRPr="00B65516">
              <w:rPr>
                <w:sz w:val="18"/>
              </w:rPr>
              <w:t>UNT</w:t>
            </w:r>
            <w:r w:rsidR="00DD1671">
              <w:rPr>
                <w:sz w:val="18"/>
              </w:rPr>
              <w:t>S or UNT</w:t>
            </w:r>
            <w:r w:rsidRPr="00B65516">
              <w:rPr>
                <w:sz w:val="18"/>
              </w:rPr>
              <w:t xml:space="preserve"> </w:t>
            </w:r>
            <w:r w:rsidR="000B008A" w:rsidRPr="00B65516">
              <w:rPr>
                <w:sz w:val="18"/>
              </w:rPr>
              <w:t>Project Manager Email</w:t>
            </w:r>
          </w:p>
          <w:sdt>
            <w:sdtPr>
              <w:rPr>
                <w:color w:val="808080" w:themeColor="background1" w:themeShade="80"/>
                <w:sz w:val="20"/>
              </w:rPr>
              <w:id w:val="2098671959"/>
              <w:placeholder>
                <w:docPart w:val="C6B4A32430CC4E2EA081AD13C1491719"/>
              </w:placeholder>
              <w:showingPlcHdr/>
              <w:text/>
            </w:sdtPr>
            <w:sdtEndPr/>
            <w:sdtContent>
              <w:p w14:paraId="0D6D3A85" w14:textId="058C97FA" w:rsidR="000B008A" w:rsidRPr="000B008A" w:rsidRDefault="00151706" w:rsidP="00AF3ED3">
                <w:pPr>
                  <w:rPr>
                    <w:sz w:val="20"/>
                  </w:rPr>
                </w:pPr>
                <w:r w:rsidRPr="00AF3ED3">
                  <w:rPr>
                    <w:rStyle w:val="PlaceholderText"/>
                    <w:sz w:val="20"/>
                  </w:rPr>
                  <w:t>E</w:t>
                </w:r>
                <w:r w:rsidR="00AF3ED3" w:rsidRPr="00AF3ED3">
                  <w:rPr>
                    <w:rStyle w:val="PlaceholderText"/>
                    <w:sz w:val="20"/>
                  </w:rPr>
                  <w:t>mail address</w:t>
                </w:r>
              </w:p>
            </w:sdtContent>
          </w:sdt>
        </w:tc>
        <w:tc>
          <w:tcPr>
            <w:tcW w:w="4518" w:type="dxa"/>
          </w:tcPr>
          <w:p w14:paraId="6647DF5E" w14:textId="1F6B5AFE" w:rsidR="000B008A" w:rsidRPr="00B65516" w:rsidRDefault="00A2432F" w:rsidP="000B008A">
            <w:pPr>
              <w:rPr>
                <w:sz w:val="18"/>
              </w:rPr>
            </w:pPr>
            <w:r w:rsidRPr="00B65516">
              <w:rPr>
                <w:sz w:val="18"/>
              </w:rPr>
              <w:t>UNT</w:t>
            </w:r>
            <w:r w:rsidR="00EC3F46">
              <w:rPr>
                <w:sz w:val="18"/>
              </w:rPr>
              <w:t>S or UNT</w:t>
            </w:r>
            <w:r w:rsidRPr="00B65516">
              <w:rPr>
                <w:sz w:val="18"/>
              </w:rPr>
              <w:t xml:space="preserve"> </w:t>
            </w:r>
            <w:r w:rsidR="000B008A" w:rsidRPr="00B65516">
              <w:rPr>
                <w:sz w:val="18"/>
              </w:rPr>
              <w:t>Project Manager Phone</w:t>
            </w:r>
          </w:p>
          <w:p w14:paraId="326AA9EC" w14:textId="0C3480A5" w:rsidR="000B008A" w:rsidRPr="000B008A" w:rsidRDefault="00A43E82" w:rsidP="000B46D5">
            <w:pPr>
              <w:tabs>
                <w:tab w:val="left" w:pos="3405"/>
              </w:tabs>
              <w:rPr>
                <w:sz w:val="20"/>
              </w:rPr>
            </w:pPr>
            <w:sdt>
              <w:sdtPr>
                <w:rPr>
                  <w:sz w:val="20"/>
                </w:rPr>
                <w:id w:val="1745227361"/>
                <w:placeholder>
                  <w:docPart w:val="05E741B7E84242169ED1D4EB4C0D2FFF"/>
                </w:placeholder>
                <w:showingPlcHdr/>
                <w:text/>
              </w:sdtPr>
              <w:sdtEndPr/>
              <w:sdtContent>
                <w:r w:rsidR="000B46D5" w:rsidRPr="000B46D5">
                  <w:rPr>
                    <w:rStyle w:val="PlaceholderText"/>
                    <w:sz w:val="20"/>
                  </w:rPr>
                  <w:t>XXX-XXX-XXXX</w:t>
                </w:r>
              </w:sdtContent>
            </w:sdt>
          </w:p>
        </w:tc>
      </w:tr>
      <w:tr w:rsidR="009305B9" w:rsidRPr="000B008A" w14:paraId="7531E332" w14:textId="77777777" w:rsidTr="00D82485">
        <w:trPr>
          <w:trHeight w:hRule="exact" w:val="576"/>
        </w:trPr>
        <w:tc>
          <w:tcPr>
            <w:tcW w:w="9576" w:type="dxa"/>
            <w:gridSpan w:val="3"/>
          </w:tcPr>
          <w:p w14:paraId="00A24892" w14:textId="15C23775" w:rsidR="009305B9" w:rsidRPr="00B65516" w:rsidRDefault="009D0881" w:rsidP="000B008A">
            <w:pPr>
              <w:rPr>
                <w:sz w:val="18"/>
              </w:rPr>
            </w:pPr>
            <w:r>
              <w:rPr>
                <w:sz w:val="18"/>
              </w:rPr>
              <w:t>UDCS</w:t>
            </w:r>
            <w:r w:rsidR="009305B9" w:rsidRPr="00B65516">
              <w:rPr>
                <w:sz w:val="18"/>
              </w:rPr>
              <w:t xml:space="preserve"> Publication Version and </w:t>
            </w:r>
            <w:r w:rsidR="00C447BD" w:rsidRPr="00B65516">
              <w:rPr>
                <w:sz w:val="18"/>
              </w:rPr>
              <w:t xml:space="preserve">Issue </w:t>
            </w:r>
            <w:r w:rsidR="009305B9" w:rsidRPr="00B65516">
              <w:rPr>
                <w:sz w:val="18"/>
              </w:rPr>
              <w:t>Date</w:t>
            </w:r>
            <w:r w:rsidR="00475824">
              <w:rPr>
                <w:sz w:val="18"/>
              </w:rPr>
              <w:t xml:space="preserve"> Applicable to Project</w:t>
            </w:r>
          </w:p>
          <w:sdt>
            <w:sdtPr>
              <w:rPr>
                <w:sz w:val="20"/>
              </w:rPr>
              <w:id w:val="744848521"/>
              <w:placeholder>
                <w:docPart w:val="B85D5C47C1FC49929B1FC0FC0393FF1D"/>
              </w:placeholder>
              <w:showingPlcHdr/>
              <w:text/>
            </w:sdtPr>
            <w:sdtEndPr/>
            <w:sdtContent>
              <w:p w14:paraId="05F72422" w14:textId="6CC6A85B" w:rsidR="009305B9" w:rsidRPr="002068F0" w:rsidRDefault="009305B9" w:rsidP="000B008A">
                <w:pPr>
                  <w:rPr>
                    <w:sz w:val="20"/>
                  </w:rPr>
                </w:pPr>
                <w:r>
                  <w:rPr>
                    <w:rStyle w:val="PlaceholderText"/>
                    <w:sz w:val="20"/>
                  </w:rPr>
                  <w:t>Enter text</w:t>
                </w:r>
              </w:p>
            </w:sdtContent>
          </w:sdt>
        </w:tc>
      </w:tr>
      <w:tr w:rsidR="000B008A" w14:paraId="38D3821E" w14:textId="77777777" w:rsidTr="001C51B0">
        <w:tc>
          <w:tcPr>
            <w:tcW w:w="9576" w:type="dxa"/>
            <w:gridSpan w:val="3"/>
            <w:shd w:val="clear" w:color="auto" w:fill="059033"/>
          </w:tcPr>
          <w:p w14:paraId="3E395736" w14:textId="73DEAD3B" w:rsidR="000B008A" w:rsidRPr="000B008A" w:rsidRDefault="00ED7B45" w:rsidP="000B46D5">
            <w:pPr>
              <w:tabs>
                <w:tab w:val="left" w:pos="2940"/>
                <w:tab w:val="center" w:pos="4680"/>
              </w:tabs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24"/>
              </w:rPr>
              <w:t>Request Type (select one)</w:t>
            </w:r>
          </w:p>
        </w:tc>
      </w:tr>
      <w:tr w:rsidR="000B008A" w:rsidRPr="000B008A" w14:paraId="4CAF96B1" w14:textId="77777777" w:rsidTr="000B008A">
        <w:trPr>
          <w:trHeight w:hRule="exact" w:val="576"/>
        </w:trPr>
        <w:tc>
          <w:tcPr>
            <w:tcW w:w="9576" w:type="dxa"/>
            <w:gridSpan w:val="3"/>
          </w:tcPr>
          <w:p w14:paraId="5DFD9929" w14:textId="5034BF79" w:rsidR="000B008A" w:rsidRDefault="00ED7B45" w:rsidP="001C51B0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>
              <w:rPr>
                <w:sz w:val="20"/>
              </w:rPr>
              <w:instrText xml:space="preserve"> FORMCHECKBOX </w:instrText>
            </w:r>
            <w:r w:rsidR="00A43E82">
              <w:rPr>
                <w:sz w:val="20"/>
              </w:rPr>
            </w:r>
            <w:r w:rsidR="00A43E82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0"/>
            <w:r>
              <w:rPr>
                <w:sz w:val="20"/>
              </w:rPr>
              <w:t xml:space="preserve"> Variance: modify an existing </w:t>
            </w:r>
            <w:r w:rsidR="009D0881">
              <w:rPr>
                <w:sz w:val="20"/>
              </w:rPr>
              <w:t>UDCS</w:t>
            </w:r>
            <w:r>
              <w:rPr>
                <w:sz w:val="20"/>
              </w:rPr>
              <w:t xml:space="preserve"> standard or specification for the project</w:t>
            </w:r>
          </w:p>
          <w:p w14:paraId="768BC15D" w14:textId="7D8B2234" w:rsidR="00ED7B45" w:rsidRDefault="00ED7B45" w:rsidP="00ED7B45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>
              <w:rPr>
                <w:sz w:val="20"/>
              </w:rPr>
              <w:instrText xml:space="preserve"> FORMCHECKBOX </w:instrText>
            </w:r>
            <w:r w:rsidR="00A43E82">
              <w:rPr>
                <w:sz w:val="20"/>
              </w:rPr>
            </w:r>
            <w:r w:rsidR="00A43E82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Waiver: exclude an existing </w:t>
            </w:r>
            <w:r w:rsidR="009D0881">
              <w:rPr>
                <w:sz w:val="20"/>
              </w:rPr>
              <w:t>UDCS</w:t>
            </w:r>
            <w:r>
              <w:rPr>
                <w:sz w:val="20"/>
              </w:rPr>
              <w:t xml:space="preserve"> standard or specification for the project</w:t>
            </w:r>
          </w:p>
          <w:p w14:paraId="76343A5A" w14:textId="07377B8F" w:rsidR="00ED7B45" w:rsidRPr="000B008A" w:rsidRDefault="00ED7B45" w:rsidP="001C51B0">
            <w:pPr>
              <w:rPr>
                <w:sz w:val="20"/>
              </w:rPr>
            </w:pPr>
          </w:p>
        </w:tc>
      </w:tr>
      <w:tr w:rsidR="00AA127F" w14:paraId="0A858959" w14:textId="77777777" w:rsidTr="001C51B0">
        <w:tc>
          <w:tcPr>
            <w:tcW w:w="9576" w:type="dxa"/>
            <w:gridSpan w:val="3"/>
            <w:shd w:val="clear" w:color="auto" w:fill="059033"/>
          </w:tcPr>
          <w:p w14:paraId="0D517F19" w14:textId="77777777" w:rsidR="00AA127F" w:rsidRPr="000B008A" w:rsidRDefault="00AA127F" w:rsidP="000B46D5">
            <w:pPr>
              <w:tabs>
                <w:tab w:val="left" w:pos="2940"/>
                <w:tab w:val="center" w:pos="4680"/>
              </w:tabs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24"/>
              </w:rPr>
              <w:t>Request Information</w:t>
            </w:r>
          </w:p>
        </w:tc>
      </w:tr>
      <w:tr w:rsidR="00AA127F" w:rsidRPr="00AA127F" w14:paraId="2D6E9B4A" w14:textId="77777777" w:rsidTr="000175D4">
        <w:trPr>
          <w:trHeight w:val="576"/>
        </w:trPr>
        <w:tc>
          <w:tcPr>
            <w:tcW w:w="9576" w:type="dxa"/>
            <w:gridSpan w:val="3"/>
            <w:shd w:val="clear" w:color="auto" w:fill="auto"/>
          </w:tcPr>
          <w:p w14:paraId="52810186" w14:textId="30C453B5" w:rsidR="00AA127F" w:rsidRPr="005F3FE6" w:rsidRDefault="009D0881" w:rsidP="00AA127F">
            <w:pPr>
              <w:tabs>
                <w:tab w:val="left" w:pos="2940"/>
                <w:tab w:val="center" w:pos="4680"/>
              </w:tabs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UDCS</w:t>
            </w:r>
            <w:r w:rsidR="000B46D5" w:rsidRPr="005F3FE6">
              <w:rPr>
                <w:sz w:val="18"/>
                <w:szCs w:val="20"/>
              </w:rPr>
              <w:t xml:space="preserve"> Section</w:t>
            </w:r>
          </w:p>
          <w:sdt>
            <w:sdtPr>
              <w:rPr>
                <w:sz w:val="20"/>
                <w:szCs w:val="20"/>
              </w:rPr>
              <w:id w:val="-2055231145"/>
              <w:placeholder>
                <w:docPart w:val="48A7605C60E446DF989A6849155B3E48"/>
              </w:placeholder>
              <w:showingPlcHdr/>
              <w:text/>
            </w:sdtPr>
            <w:sdtEndPr/>
            <w:sdtContent>
              <w:p w14:paraId="5CE3E254" w14:textId="26E1C668" w:rsidR="00AA127F" w:rsidRPr="00AA127F" w:rsidRDefault="00193F29" w:rsidP="00193F29">
                <w:pPr>
                  <w:tabs>
                    <w:tab w:val="left" w:pos="2940"/>
                    <w:tab w:val="center" w:pos="4680"/>
                  </w:tabs>
                  <w:rPr>
                    <w:sz w:val="20"/>
                    <w:szCs w:val="20"/>
                  </w:rPr>
                </w:pPr>
                <w:r w:rsidRPr="00193F29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  <w:tr w:rsidR="00AA127F" w:rsidRPr="00AA127F" w14:paraId="3E4FC2E5" w14:textId="77777777" w:rsidTr="000175D4">
        <w:trPr>
          <w:trHeight w:val="576"/>
        </w:trPr>
        <w:tc>
          <w:tcPr>
            <w:tcW w:w="9576" w:type="dxa"/>
            <w:gridSpan w:val="3"/>
            <w:shd w:val="clear" w:color="auto" w:fill="auto"/>
          </w:tcPr>
          <w:p w14:paraId="407E9452" w14:textId="2EA1C2A3" w:rsidR="00AA127F" w:rsidRPr="00B65516" w:rsidRDefault="000B46D5" w:rsidP="00AA127F">
            <w:pPr>
              <w:tabs>
                <w:tab w:val="left" w:pos="2940"/>
                <w:tab w:val="center" w:pos="4680"/>
              </w:tabs>
              <w:rPr>
                <w:sz w:val="18"/>
                <w:szCs w:val="20"/>
              </w:rPr>
            </w:pPr>
            <w:r w:rsidRPr="00B65516">
              <w:rPr>
                <w:sz w:val="18"/>
                <w:szCs w:val="20"/>
              </w:rPr>
              <w:t xml:space="preserve">Existing </w:t>
            </w:r>
            <w:r w:rsidR="00AA127F" w:rsidRPr="00B65516">
              <w:rPr>
                <w:sz w:val="18"/>
                <w:szCs w:val="20"/>
              </w:rPr>
              <w:t>Standards Verbiage (</w:t>
            </w:r>
            <w:r w:rsidR="00AA127F" w:rsidRPr="00B65516">
              <w:rPr>
                <w:i/>
                <w:sz w:val="18"/>
                <w:szCs w:val="20"/>
              </w:rPr>
              <w:t>verbatim from document</w:t>
            </w:r>
            <w:r w:rsidR="00AA127F" w:rsidRPr="00B65516">
              <w:rPr>
                <w:sz w:val="18"/>
                <w:szCs w:val="20"/>
              </w:rPr>
              <w:t>)</w:t>
            </w:r>
          </w:p>
          <w:sdt>
            <w:sdtPr>
              <w:rPr>
                <w:sz w:val="20"/>
                <w:szCs w:val="20"/>
              </w:rPr>
              <w:id w:val="1766188845"/>
              <w:placeholder>
                <w:docPart w:val="10C8B48F9A954F1EB4C91375D7DBE232"/>
              </w:placeholder>
              <w:showingPlcHdr/>
            </w:sdtPr>
            <w:sdtEndPr/>
            <w:sdtContent>
              <w:p w14:paraId="129D79A1" w14:textId="2F7D64E5" w:rsidR="00AA127F" w:rsidRPr="00AA127F" w:rsidRDefault="002C5F2A" w:rsidP="002C5F2A">
                <w:pPr>
                  <w:tabs>
                    <w:tab w:val="left" w:pos="2940"/>
                    <w:tab w:val="center" w:pos="4680"/>
                  </w:tabs>
                  <w:rPr>
                    <w:sz w:val="20"/>
                    <w:szCs w:val="20"/>
                  </w:rPr>
                </w:pPr>
                <w:r w:rsidRPr="002C5F2A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  <w:tr w:rsidR="00AA127F" w:rsidRPr="00AA127F" w14:paraId="4D7FCAED" w14:textId="77777777" w:rsidTr="000175D4">
        <w:trPr>
          <w:trHeight w:val="576"/>
        </w:trPr>
        <w:tc>
          <w:tcPr>
            <w:tcW w:w="9576" w:type="dxa"/>
            <w:gridSpan w:val="3"/>
            <w:shd w:val="clear" w:color="auto" w:fill="auto"/>
          </w:tcPr>
          <w:p w14:paraId="2395EB2F" w14:textId="0E75EB21" w:rsidR="00AA127F" w:rsidRPr="00B65516" w:rsidRDefault="00844429" w:rsidP="00AA127F">
            <w:pPr>
              <w:tabs>
                <w:tab w:val="left" w:pos="2940"/>
                <w:tab w:val="center" w:pos="4680"/>
              </w:tabs>
              <w:rPr>
                <w:sz w:val="18"/>
                <w:szCs w:val="20"/>
              </w:rPr>
            </w:pPr>
            <w:r w:rsidRPr="00B65516">
              <w:rPr>
                <w:sz w:val="18"/>
                <w:szCs w:val="20"/>
              </w:rPr>
              <w:t xml:space="preserve">Requested Exception to the </w:t>
            </w:r>
            <w:r w:rsidR="009D0881">
              <w:rPr>
                <w:sz w:val="18"/>
                <w:szCs w:val="20"/>
              </w:rPr>
              <w:t>UDCS</w:t>
            </w:r>
            <w:r w:rsidRPr="00B65516">
              <w:rPr>
                <w:sz w:val="18"/>
                <w:szCs w:val="20"/>
              </w:rPr>
              <w:t xml:space="preserve"> (</w:t>
            </w:r>
            <w:r w:rsidRPr="00B65516">
              <w:rPr>
                <w:i/>
                <w:sz w:val="18"/>
                <w:szCs w:val="20"/>
              </w:rPr>
              <w:t>be specific and descriptive</w:t>
            </w:r>
            <w:r w:rsidRPr="00B65516">
              <w:rPr>
                <w:sz w:val="18"/>
                <w:szCs w:val="20"/>
              </w:rPr>
              <w:t>)</w:t>
            </w:r>
          </w:p>
          <w:sdt>
            <w:sdtPr>
              <w:rPr>
                <w:sz w:val="20"/>
                <w:szCs w:val="20"/>
              </w:rPr>
              <w:id w:val="-1779793020"/>
              <w:placeholder>
                <w:docPart w:val="09317011EC5F407788C275078AE02A97"/>
              </w:placeholder>
              <w:showingPlcHdr/>
            </w:sdtPr>
            <w:sdtEndPr/>
            <w:sdtContent>
              <w:p w14:paraId="5F6C016E" w14:textId="07469803" w:rsidR="00844429" w:rsidRPr="00AA127F" w:rsidRDefault="0072661C" w:rsidP="0072661C">
                <w:pPr>
                  <w:tabs>
                    <w:tab w:val="left" w:pos="2940"/>
                    <w:tab w:val="center" w:pos="4680"/>
                  </w:tabs>
                  <w:rPr>
                    <w:sz w:val="20"/>
                    <w:szCs w:val="20"/>
                  </w:rPr>
                </w:pPr>
                <w:r w:rsidRPr="0072661C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  <w:tr w:rsidR="00AA1447" w:rsidRPr="00AA127F" w14:paraId="15C45A82" w14:textId="77777777" w:rsidTr="000175D4">
        <w:trPr>
          <w:trHeight w:val="576"/>
        </w:trPr>
        <w:tc>
          <w:tcPr>
            <w:tcW w:w="9576" w:type="dxa"/>
            <w:gridSpan w:val="3"/>
            <w:shd w:val="clear" w:color="auto" w:fill="auto"/>
          </w:tcPr>
          <w:p w14:paraId="0C164421" w14:textId="7F2ADB39" w:rsidR="00AA1447" w:rsidRPr="00B65516" w:rsidRDefault="00AA1447" w:rsidP="00AA127F">
            <w:pPr>
              <w:tabs>
                <w:tab w:val="left" w:pos="2940"/>
                <w:tab w:val="center" w:pos="4680"/>
              </w:tabs>
              <w:rPr>
                <w:sz w:val="18"/>
                <w:szCs w:val="20"/>
              </w:rPr>
            </w:pPr>
            <w:r w:rsidRPr="00B65516">
              <w:rPr>
                <w:sz w:val="18"/>
                <w:szCs w:val="20"/>
              </w:rPr>
              <w:t>Reason for this Exception</w:t>
            </w:r>
          </w:p>
          <w:sdt>
            <w:sdtPr>
              <w:rPr>
                <w:sz w:val="20"/>
                <w:szCs w:val="20"/>
              </w:rPr>
              <w:id w:val="-1047220476"/>
              <w:placeholder>
                <w:docPart w:val="0350E7E4E72347108FC8D9E0FE800082"/>
              </w:placeholder>
              <w:showingPlcHdr/>
            </w:sdtPr>
            <w:sdtEndPr/>
            <w:sdtContent>
              <w:p w14:paraId="117377B7" w14:textId="3A4260D0" w:rsidR="00AA1447" w:rsidRDefault="0072661C" w:rsidP="0072661C">
                <w:pPr>
                  <w:tabs>
                    <w:tab w:val="left" w:pos="2940"/>
                    <w:tab w:val="center" w:pos="4680"/>
                  </w:tabs>
                  <w:rPr>
                    <w:sz w:val="20"/>
                    <w:szCs w:val="20"/>
                  </w:rPr>
                </w:pPr>
                <w:r w:rsidRPr="0072661C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  <w:tr w:rsidR="00AA1447" w:rsidRPr="00AA127F" w14:paraId="4BECF144" w14:textId="77777777" w:rsidTr="000175D4">
        <w:trPr>
          <w:trHeight w:val="576"/>
        </w:trPr>
        <w:tc>
          <w:tcPr>
            <w:tcW w:w="9576" w:type="dxa"/>
            <w:gridSpan w:val="3"/>
            <w:shd w:val="clear" w:color="auto" w:fill="auto"/>
          </w:tcPr>
          <w:p w14:paraId="3F1C1D85" w14:textId="77777777" w:rsidR="00AA1447" w:rsidRPr="00B65516" w:rsidRDefault="00AA1447" w:rsidP="00AA127F">
            <w:pPr>
              <w:tabs>
                <w:tab w:val="left" w:pos="2940"/>
                <w:tab w:val="center" w:pos="4680"/>
              </w:tabs>
              <w:rPr>
                <w:sz w:val="18"/>
              </w:rPr>
            </w:pPr>
            <w:r w:rsidRPr="00B65516">
              <w:rPr>
                <w:sz w:val="18"/>
              </w:rPr>
              <w:t>Explanation of why this Exception does not compromise the project's quality</w:t>
            </w:r>
          </w:p>
          <w:sdt>
            <w:sdtPr>
              <w:rPr>
                <w:sz w:val="20"/>
                <w:szCs w:val="20"/>
              </w:rPr>
              <w:id w:val="-1636939154"/>
              <w:placeholder>
                <w:docPart w:val="FB384FA38E1A44E5AA445E7079FC95C6"/>
              </w:placeholder>
              <w:showingPlcHdr/>
            </w:sdtPr>
            <w:sdtEndPr/>
            <w:sdtContent>
              <w:p w14:paraId="1087FC76" w14:textId="1F88EE78" w:rsidR="000D2850" w:rsidRDefault="0072661C" w:rsidP="0072661C">
                <w:pPr>
                  <w:tabs>
                    <w:tab w:val="left" w:pos="2940"/>
                    <w:tab w:val="center" w:pos="4680"/>
                  </w:tabs>
                  <w:rPr>
                    <w:sz w:val="20"/>
                    <w:szCs w:val="20"/>
                  </w:rPr>
                </w:pPr>
                <w:r w:rsidRPr="0072661C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  <w:tr w:rsidR="00AA127F" w:rsidRPr="00AA127F" w14:paraId="51F3946C" w14:textId="77777777" w:rsidTr="000175D4">
        <w:trPr>
          <w:trHeight w:val="576"/>
        </w:trPr>
        <w:tc>
          <w:tcPr>
            <w:tcW w:w="9576" w:type="dxa"/>
            <w:gridSpan w:val="3"/>
            <w:shd w:val="clear" w:color="auto" w:fill="auto"/>
          </w:tcPr>
          <w:p w14:paraId="2BFB0DFA" w14:textId="77777777" w:rsidR="00AA127F" w:rsidRPr="00B65516" w:rsidRDefault="00B85B60" w:rsidP="00B85B60">
            <w:pPr>
              <w:tabs>
                <w:tab w:val="left" w:pos="2940"/>
                <w:tab w:val="center" w:pos="4680"/>
              </w:tabs>
              <w:rPr>
                <w:sz w:val="18"/>
              </w:rPr>
            </w:pPr>
            <w:r w:rsidRPr="00B65516">
              <w:rPr>
                <w:sz w:val="18"/>
              </w:rPr>
              <w:t>If this request has building code implications or triggers a code review, indicate code and section</w:t>
            </w:r>
          </w:p>
          <w:sdt>
            <w:sdtPr>
              <w:rPr>
                <w:sz w:val="20"/>
                <w:szCs w:val="20"/>
              </w:rPr>
              <w:id w:val="-1492240077"/>
              <w:placeholder>
                <w:docPart w:val="B21A1EC271004494A0C881DEF60977A7"/>
              </w:placeholder>
              <w:showingPlcHdr/>
            </w:sdtPr>
            <w:sdtEndPr/>
            <w:sdtContent>
              <w:p w14:paraId="7BA05BED" w14:textId="63314271" w:rsidR="00B85B60" w:rsidRPr="00AA127F" w:rsidRDefault="0072661C" w:rsidP="0072661C">
                <w:pPr>
                  <w:tabs>
                    <w:tab w:val="left" w:pos="2940"/>
                    <w:tab w:val="center" w:pos="4680"/>
                  </w:tabs>
                  <w:rPr>
                    <w:sz w:val="20"/>
                    <w:szCs w:val="20"/>
                  </w:rPr>
                </w:pPr>
                <w:r w:rsidRPr="0072661C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  <w:tr w:rsidR="00B85B60" w:rsidRPr="00AA127F" w14:paraId="3CF75571" w14:textId="77777777" w:rsidTr="000175D4">
        <w:trPr>
          <w:trHeight w:val="576"/>
        </w:trPr>
        <w:tc>
          <w:tcPr>
            <w:tcW w:w="9576" w:type="dxa"/>
            <w:gridSpan w:val="3"/>
            <w:shd w:val="clear" w:color="auto" w:fill="auto"/>
          </w:tcPr>
          <w:p w14:paraId="259F8057" w14:textId="6A0ED6AA" w:rsidR="000D2850" w:rsidRPr="00B65516" w:rsidRDefault="00AA1447" w:rsidP="00B85B60">
            <w:pPr>
              <w:tabs>
                <w:tab w:val="left" w:pos="2940"/>
                <w:tab w:val="center" w:pos="4680"/>
              </w:tabs>
              <w:rPr>
                <w:sz w:val="18"/>
              </w:rPr>
            </w:pPr>
            <w:r w:rsidRPr="00B65516">
              <w:rPr>
                <w:sz w:val="18"/>
              </w:rPr>
              <w:t xml:space="preserve">Initial cost impact and life-cycle cost impact analysis </w:t>
            </w:r>
            <w:r w:rsidRPr="00B65516">
              <w:rPr>
                <w:i/>
                <w:sz w:val="18"/>
              </w:rPr>
              <w:t>(attach documentation on how these figures are calculated</w:t>
            </w:r>
            <w:r w:rsidRPr="00B65516">
              <w:rPr>
                <w:sz w:val="18"/>
              </w:rPr>
              <w:t>)</w:t>
            </w:r>
          </w:p>
          <w:sdt>
            <w:sdtPr>
              <w:rPr>
                <w:sz w:val="20"/>
                <w:szCs w:val="20"/>
              </w:rPr>
              <w:id w:val="50197641"/>
              <w:placeholder>
                <w:docPart w:val="49703E43465747B89885096996A6AFD9"/>
              </w:placeholder>
              <w:showingPlcHdr/>
            </w:sdtPr>
            <w:sdtEndPr/>
            <w:sdtContent>
              <w:p w14:paraId="0A24B318" w14:textId="0DD635DA" w:rsidR="0072661C" w:rsidRPr="0072661C" w:rsidRDefault="0072661C" w:rsidP="00B85B60">
                <w:pPr>
                  <w:tabs>
                    <w:tab w:val="left" w:pos="2940"/>
                    <w:tab w:val="center" w:pos="4680"/>
                  </w:tabs>
                  <w:rPr>
                    <w:sz w:val="20"/>
                    <w:szCs w:val="20"/>
                  </w:rPr>
                </w:pPr>
                <w:r w:rsidRPr="0072661C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  <w:tr w:rsidR="00232667" w:rsidRPr="00AA127F" w14:paraId="0E7E0489" w14:textId="77777777" w:rsidTr="004F0069">
        <w:trPr>
          <w:trHeight w:hRule="exact" w:val="360"/>
        </w:trPr>
        <w:tc>
          <w:tcPr>
            <w:tcW w:w="9576" w:type="dxa"/>
            <w:gridSpan w:val="3"/>
            <w:shd w:val="clear" w:color="auto" w:fill="auto"/>
          </w:tcPr>
          <w:p w14:paraId="7DDC7B95" w14:textId="4DE351D9" w:rsidR="00232667" w:rsidRPr="00B85B60" w:rsidRDefault="00232667" w:rsidP="00C02E36">
            <w:pPr>
              <w:tabs>
                <w:tab w:val="left" w:pos="2940"/>
                <w:tab w:val="center" w:pos="4680"/>
              </w:tabs>
              <w:rPr>
                <w:sz w:val="20"/>
              </w:rPr>
            </w:pPr>
            <w:r>
              <w:rPr>
                <w:sz w:val="20"/>
              </w:rPr>
              <w:t>Recommend</w:t>
            </w:r>
            <w:r w:rsidR="00C02E36">
              <w:rPr>
                <w:sz w:val="20"/>
              </w:rPr>
              <w:t>ing</w:t>
            </w:r>
            <w:r>
              <w:rPr>
                <w:sz w:val="20"/>
              </w:rPr>
              <w:t xml:space="preserve"> for permanent change to </w:t>
            </w:r>
            <w:r w:rsidR="009D0881">
              <w:rPr>
                <w:sz w:val="20"/>
              </w:rPr>
              <w:t>UDCS</w:t>
            </w:r>
            <w:r>
              <w:rPr>
                <w:sz w:val="20"/>
              </w:rPr>
              <w:t xml:space="preserve">:     </w:t>
            </w:r>
            <w:sdt>
              <w:sdtPr>
                <w:rPr>
                  <w:sz w:val="20"/>
                </w:rPr>
                <w:id w:val="205087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 Yes          </w:t>
            </w:r>
            <w:sdt>
              <w:sdtPr>
                <w:rPr>
                  <w:sz w:val="20"/>
                </w:rPr>
                <w:id w:val="-755890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>
              <w:rPr>
                <w:sz w:val="20"/>
              </w:rPr>
              <w:t xml:space="preserve"> No</w:t>
            </w:r>
          </w:p>
        </w:tc>
      </w:tr>
    </w:tbl>
    <w:p w14:paraId="04A371CD" w14:textId="77777777" w:rsidR="00AA127F" w:rsidRDefault="00AA127F" w:rsidP="004D0506"/>
    <w:p w14:paraId="41A6B301" w14:textId="7719203E" w:rsidR="004D0506" w:rsidRDefault="00AA1447" w:rsidP="00B41A23">
      <w:pPr>
        <w:pStyle w:val="Heading1"/>
      </w:pPr>
      <w:r>
        <w:t xml:space="preserve">Internal </w:t>
      </w:r>
      <w:r w:rsidR="004D0506">
        <w:t>Use Only</w:t>
      </w:r>
    </w:p>
    <w:p w14:paraId="068A031D" w14:textId="77777777" w:rsidR="009E1AAE" w:rsidRPr="009E1AAE" w:rsidRDefault="009E1AAE" w:rsidP="009E1A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8028"/>
      </w:tblGrid>
      <w:tr w:rsidR="0029794C" w:rsidRPr="00AA127F" w14:paraId="6F50F9F5" w14:textId="77777777" w:rsidTr="0029794C">
        <w:trPr>
          <w:trHeight w:hRule="exact" w:val="576"/>
        </w:trPr>
        <w:tc>
          <w:tcPr>
            <w:tcW w:w="1548" w:type="dxa"/>
            <w:shd w:val="clear" w:color="auto" w:fill="auto"/>
          </w:tcPr>
          <w:p w14:paraId="0D8E87F1" w14:textId="77777777" w:rsidR="0029794C" w:rsidRDefault="0029794C" w:rsidP="001C51B0">
            <w:pPr>
              <w:tabs>
                <w:tab w:val="left" w:pos="2940"/>
                <w:tab w:val="center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pproved</w:t>
            </w:r>
          </w:p>
          <w:p w14:paraId="37840B71" w14:textId="4FEC0CA4" w:rsidR="0029794C" w:rsidRDefault="00A43E82" w:rsidP="001C51B0">
            <w:pPr>
              <w:tabs>
                <w:tab w:val="left" w:pos="2940"/>
                <w:tab w:val="center" w:pos="4680"/>
              </w:tabs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2930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94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9794C">
              <w:rPr>
                <w:sz w:val="20"/>
                <w:szCs w:val="20"/>
              </w:rPr>
              <w:t xml:space="preserve"> Yes  </w:t>
            </w:r>
            <w:sdt>
              <w:sdtPr>
                <w:rPr>
                  <w:sz w:val="20"/>
                  <w:szCs w:val="20"/>
                </w:rPr>
                <w:id w:val="-1974974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3F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9794C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8028" w:type="dxa"/>
            <w:shd w:val="clear" w:color="auto" w:fill="auto"/>
          </w:tcPr>
          <w:p w14:paraId="579D9AFF" w14:textId="77777777" w:rsidR="0029794C" w:rsidRDefault="0029794C" w:rsidP="001C51B0">
            <w:pPr>
              <w:tabs>
                <w:tab w:val="left" w:pos="2940"/>
                <w:tab w:val="center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stification</w:t>
            </w:r>
          </w:p>
          <w:sdt>
            <w:sdtPr>
              <w:rPr>
                <w:sz w:val="20"/>
                <w:szCs w:val="20"/>
              </w:rPr>
              <w:id w:val="-1383942224"/>
              <w:placeholder>
                <w:docPart w:val="321D0F2AD8554647A5A0E5775F45F000"/>
              </w:placeholder>
              <w:showingPlcHdr/>
            </w:sdtPr>
            <w:sdtEndPr/>
            <w:sdtContent>
              <w:p w14:paraId="1B46344C" w14:textId="6C8580FC" w:rsidR="0029794C" w:rsidRPr="00AA127F" w:rsidRDefault="0029794C" w:rsidP="0029794C">
                <w:pPr>
                  <w:tabs>
                    <w:tab w:val="left" w:pos="2940"/>
                    <w:tab w:val="center" w:pos="4680"/>
                  </w:tabs>
                  <w:rPr>
                    <w:sz w:val="20"/>
                    <w:szCs w:val="20"/>
                  </w:rPr>
                </w:pPr>
                <w:r w:rsidRPr="0029794C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</w:tbl>
    <w:p w14:paraId="38FC3321" w14:textId="54501DD3" w:rsidR="0029794C" w:rsidRPr="0029794C" w:rsidRDefault="0029794C" w:rsidP="0029794C"/>
    <w:p w14:paraId="74D86DC5" w14:textId="45529A41" w:rsidR="00B41A23" w:rsidRPr="00321F4F" w:rsidRDefault="00B41A23" w:rsidP="004D0506">
      <w:pPr>
        <w:rPr>
          <w:i/>
        </w:rPr>
      </w:pPr>
      <w:r w:rsidRPr="00321F4F">
        <w:rPr>
          <w:i/>
        </w:rPr>
        <w:t>Director or A</w:t>
      </w:r>
      <w:r w:rsidR="00321F4F" w:rsidRPr="00321F4F">
        <w:rPr>
          <w:i/>
        </w:rPr>
        <w:t xml:space="preserve">ssociate </w:t>
      </w:r>
      <w:r w:rsidRPr="00321F4F">
        <w:rPr>
          <w:i/>
        </w:rPr>
        <w:t>VP level approval requi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21F4F" w14:paraId="00BD2C45" w14:textId="77777777" w:rsidTr="001C51B0">
        <w:tc>
          <w:tcPr>
            <w:tcW w:w="9576" w:type="dxa"/>
            <w:shd w:val="clear" w:color="auto" w:fill="059033"/>
          </w:tcPr>
          <w:p w14:paraId="030F65B3" w14:textId="0246D05C" w:rsidR="00321F4F" w:rsidRPr="000B008A" w:rsidRDefault="00321F4F" w:rsidP="001C51B0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24"/>
              </w:rPr>
              <w:t>Signature</w:t>
            </w:r>
          </w:p>
        </w:tc>
      </w:tr>
      <w:tr w:rsidR="00321F4F" w:rsidRPr="000B008A" w14:paraId="1FC2824A" w14:textId="77777777" w:rsidTr="00FF7E1E">
        <w:trPr>
          <w:trHeight w:hRule="exact" w:val="576"/>
        </w:trPr>
        <w:tc>
          <w:tcPr>
            <w:tcW w:w="9576" w:type="dxa"/>
          </w:tcPr>
          <w:p w14:paraId="0D99E6C9" w14:textId="64377360" w:rsidR="00321F4F" w:rsidRDefault="00321F4F" w:rsidP="001C51B0">
            <w:pPr>
              <w:rPr>
                <w:sz w:val="20"/>
              </w:rPr>
            </w:pPr>
            <w:r>
              <w:rPr>
                <w:sz w:val="20"/>
              </w:rPr>
              <w:t>Print Name</w:t>
            </w:r>
          </w:p>
          <w:sdt>
            <w:sdtPr>
              <w:rPr>
                <w:sz w:val="20"/>
              </w:rPr>
              <w:id w:val="989900288"/>
              <w:placeholder>
                <w:docPart w:val="2EC5D3B11AEC49F3A36DE448AE9A03D9"/>
              </w:placeholder>
              <w:showingPlcHdr/>
              <w:text/>
            </w:sdtPr>
            <w:sdtEndPr/>
            <w:sdtContent>
              <w:p w14:paraId="507E7E5C" w14:textId="644FAC65" w:rsidR="00321F4F" w:rsidRPr="00321F4F" w:rsidRDefault="00321F4F" w:rsidP="00321F4F">
                <w:pPr>
                  <w:rPr>
                    <w:sz w:val="20"/>
                  </w:rPr>
                </w:pPr>
                <w:r w:rsidRPr="004F0069">
                  <w:rPr>
                    <w:rStyle w:val="PlaceholderText"/>
                    <w:sz w:val="20"/>
                  </w:rPr>
                  <w:t>First and Last Name</w:t>
                </w:r>
              </w:p>
            </w:sdtContent>
          </w:sdt>
        </w:tc>
      </w:tr>
      <w:tr w:rsidR="00321F4F" w:rsidRPr="000B008A" w14:paraId="2E124E55" w14:textId="77777777" w:rsidTr="00FF7E1E">
        <w:trPr>
          <w:trHeight w:hRule="exact" w:val="576"/>
        </w:trPr>
        <w:tc>
          <w:tcPr>
            <w:tcW w:w="9576" w:type="dxa"/>
          </w:tcPr>
          <w:p w14:paraId="0F53D3D8" w14:textId="1DF2CB74" w:rsidR="00321F4F" w:rsidRDefault="00321F4F" w:rsidP="001C51B0">
            <w:pPr>
              <w:rPr>
                <w:sz w:val="20"/>
              </w:rPr>
            </w:pPr>
            <w:r>
              <w:rPr>
                <w:sz w:val="20"/>
              </w:rPr>
              <w:t>Title</w:t>
            </w:r>
          </w:p>
          <w:sdt>
            <w:sdtPr>
              <w:rPr>
                <w:sz w:val="20"/>
              </w:rPr>
              <w:id w:val="83808428"/>
              <w:placeholder>
                <w:docPart w:val="2098337D11684301824473E2A595FB72"/>
              </w:placeholder>
              <w:showingPlcHdr/>
              <w:text/>
            </w:sdtPr>
            <w:sdtEndPr/>
            <w:sdtContent>
              <w:p w14:paraId="04FE626B" w14:textId="607E578F" w:rsidR="00321F4F" w:rsidRDefault="00321F4F" w:rsidP="001C51B0">
                <w:pPr>
                  <w:rPr>
                    <w:sz w:val="20"/>
                  </w:rPr>
                </w:pPr>
                <w:r w:rsidRPr="004F0069">
                  <w:rPr>
                    <w:rStyle w:val="PlaceholderText"/>
                    <w:sz w:val="20"/>
                  </w:rPr>
                  <w:t>Click here to enter text</w:t>
                </w:r>
              </w:p>
            </w:sdtContent>
          </w:sdt>
        </w:tc>
      </w:tr>
      <w:tr w:rsidR="00321F4F" w:rsidRPr="000B008A" w14:paraId="4A71492D" w14:textId="77777777" w:rsidTr="006D7FDD">
        <w:trPr>
          <w:trHeight w:hRule="exact" w:val="1198"/>
        </w:trPr>
        <w:tc>
          <w:tcPr>
            <w:tcW w:w="9576" w:type="dxa"/>
          </w:tcPr>
          <w:p w14:paraId="23364130" w14:textId="736FA547" w:rsidR="00321F4F" w:rsidRDefault="00321F4F" w:rsidP="00321F4F">
            <w:pPr>
              <w:rPr>
                <w:sz w:val="20"/>
              </w:rPr>
            </w:pPr>
            <w:r>
              <w:rPr>
                <w:sz w:val="20"/>
              </w:rPr>
              <w:t>Signature</w:t>
            </w:r>
          </w:p>
          <w:p w14:paraId="6E9E5009" w14:textId="713713C9" w:rsidR="00321F4F" w:rsidRDefault="00321F4F" w:rsidP="00291522">
            <w:pPr>
              <w:rPr>
                <w:sz w:val="20"/>
              </w:rPr>
            </w:pPr>
          </w:p>
        </w:tc>
      </w:tr>
      <w:tr w:rsidR="00321F4F" w:rsidRPr="000B008A" w14:paraId="5571349E" w14:textId="77777777" w:rsidTr="00FF7E1E">
        <w:trPr>
          <w:trHeight w:hRule="exact" w:val="576"/>
        </w:trPr>
        <w:tc>
          <w:tcPr>
            <w:tcW w:w="9576" w:type="dxa"/>
          </w:tcPr>
          <w:p w14:paraId="72FC6EAE" w14:textId="592F0EE2" w:rsidR="00321F4F" w:rsidRDefault="00321F4F" w:rsidP="00321F4F">
            <w:pPr>
              <w:rPr>
                <w:sz w:val="20"/>
              </w:rPr>
            </w:pPr>
            <w:r>
              <w:rPr>
                <w:sz w:val="20"/>
              </w:rPr>
              <w:t>Date</w:t>
            </w:r>
          </w:p>
          <w:sdt>
            <w:sdtPr>
              <w:rPr>
                <w:sz w:val="20"/>
              </w:rPr>
              <w:id w:val="-47766193"/>
              <w:placeholder>
                <w:docPart w:val="5D153D1919544BA1AA72791CC543540C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1CB48C25" w14:textId="5A4DCD8C" w:rsidR="00321F4F" w:rsidRDefault="00321F4F" w:rsidP="00321F4F">
                <w:pPr>
                  <w:rPr>
                    <w:sz w:val="20"/>
                  </w:rPr>
                </w:pPr>
                <w:r w:rsidRPr="004F0069">
                  <w:rPr>
                    <w:rStyle w:val="PlaceholderText"/>
                    <w:sz w:val="20"/>
                  </w:rPr>
                  <w:t>Click here to enter a date</w:t>
                </w:r>
              </w:p>
            </w:sdtContent>
          </w:sdt>
        </w:tc>
      </w:tr>
    </w:tbl>
    <w:p w14:paraId="716E5AF8" w14:textId="02F48A43" w:rsidR="00321F4F" w:rsidRDefault="00321F4F" w:rsidP="00CD5424"/>
    <w:sectPr w:rsidR="00321F4F" w:rsidSect="00C06574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B16B0B" w14:textId="77777777" w:rsidR="0047121D" w:rsidRDefault="0047121D" w:rsidP="00712994">
      <w:r>
        <w:separator/>
      </w:r>
    </w:p>
  </w:endnote>
  <w:endnote w:type="continuationSeparator" w:id="0">
    <w:p w14:paraId="7EB16B0C" w14:textId="77777777" w:rsidR="0047121D" w:rsidRDefault="0047121D" w:rsidP="00712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16B0D" w14:textId="033AAA84" w:rsidR="00B81A09" w:rsidRPr="00A16876" w:rsidRDefault="0083203C" w:rsidP="00705433">
    <w:pPr>
      <w:pStyle w:val="Footer"/>
    </w:pPr>
    <w:r>
      <w:rPr>
        <w:szCs w:val="20"/>
      </w:rPr>
      <w:t>FRM1065</w:t>
    </w:r>
    <w:r w:rsidR="001F271E">
      <w:rPr>
        <w:szCs w:val="20"/>
      </w:rPr>
      <w:t>-1</w:t>
    </w:r>
    <w:r w:rsidR="00705433">
      <w:rPr>
        <w:szCs w:val="20"/>
      </w:rPr>
      <w:tab/>
    </w:r>
    <w:r w:rsidR="00B81A09">
      <w:t xml:space="preserve">Page </w:t>
    </w:r>
    <w:r w:rsidR="00B81A09">
      <w:fldChar w:fldCharType="begin"/>
    </w:r>
    <w:r w:rsidR="00B81A09">
      <w:instrText xml:space="preserve"> PAGE   \* MERGEFORMAT </w:instrText>
    </w:r>
    <w:r w:rsidR="00B81A09">
      <w:fldChar w:fldCharType="separate"/>
    </w:r>
    <w:r w:rsidR="00A43E82">
      <w:rPr>
        <w:noProof/>
      </w:rPr>
      <w:t>2</w:t>
    </w:r>
    <w:r w:rsidR="00B81A09">
      <w:fldChar w:fldCharType="end"/>
    </w:r>
    <w:r w:rsidR="00B81A09">
      <w:t xml:space="preserve"> of </w:t>
    </w:r>
    <w:r w:rsidR="001E48F7">
      <w:rPr>
        <w:noProof/>
      </w:rPr>
      <w:fldChar w:fldCharType="begin"/>
    </w:r>
    <w:r w:rsidR="001E48F7">
      <w:rPr>
        <w:noProof/>
      </w:rPr>
      <w:instrText xml:space="preserve"> NUMPAGES   \* MERGEFORMAT </w:instrText>
    </w:r>
    <w:r w:rsidR="001E48F7">
      <w:rPr>
        <w:noProof/>
      </w:rPr>
      <w:fldChar w:fldCharType="separate"/>
    </w:r>
    <w:r w:rsidR="00A43E82">
      <w:rPr>
        <w:noProof/>
      </w:rPr>
      <w:t>2</w:t>
    </w:r>
    <w:r w:rsidR="001E48F7">
      <w:rPr>
        <w:noProof/>
      </w:rPr>
      <w:fldChar w:fldCharType="end"/>
    </w:r>
    <w:r w:rsidR="00705433">
      <w:rPr>
        <w:noProof/>
      </w:rPr>
      <w:tab/>
    </w:r>
    <w:r w:rsidR="00A447A3">
      <w:rPr>
        <w:szCs w:val="20"/>
      </w:rPr>
      <w:t>2019</w:t>
    </w:r>
    <w:r w:rsidR="001F271E">
      <w:rPr>
        <w:szCs w:val="20"/>
      </w:rPr>
      <w:t>-</w:t>
    </w:r>
    <w:r w:rsidR="0073119D">
      <w:rPr>
        <w:szCs w:val="20"/>
      </w:rPr>
      <w:t>1</w:t>
    </w:r>
    <w:r w:rsidR="00A447A3">
      <w:rPr>
        <w:szCs w:val="20"/>
      </w:rPr>
      <w:t>2</w:t>
    </w:r>
    <w:r w:rsidR="0073119D">
      <w:rPr>
        <w:szCs w:val="20"/>
      </w:rPr>
      <w:t>-2</w:t>
    </w:r>
    <w:r w:rsidR="00A447A3">
      <w:rPr>
        <w:szCs w:val="20"/>
      </w:rPr>
      <w:t>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16B24" w14:textId="4DEBA7DB" w:rsidR="00B811A8" w:rsidRPr="005D1886" w:rsidRDefault="004944F8">
    <w:pPr>
      <w:pStyle w:val="Footer"/>
      <w:rPr>
        <w:szCs w:val="20"/>
      </w:rPr>
    </w:pPr>
    <w:r>
      <w:rPr>
        <w:szCs w:val="20"/>
      </w:rPr>
      <w:tab/>
    </w:r>
    <w:r w:rsidR="00B811A8" w:rsidRPr="005D1886">
      <w:rPr>
        <w:szCs w:val="20"/>
      </w:rPr>
      <w:t xml:space="preserve">Page </w:t>
    </w:r>
    <w:r w:rsidR="00B811A8" w:rsidRPr="005D1886">
      <w:rPr>
        <w:szCs w:val="20"/>
      </w:rPr>
      <w:fldChar w:fldCharType="begin"/>
    </w:r>
    <w:r w:rsidR="00B811A8" w:rsidRPr="005D1886">
      <w:rPr>
        <w:szCs w:val="20"/>
      </w:rPr>
      <w:instrText xml:space="preserve"> PAGE   \* MERGEFORMAT </w:instrText>
    </w:r>
    <w:r w:rsidR="00B811A8" w:rsidRPr="005D1886">
      <w:rPr>
        <w:szCs w:val="20"/>
      </w:rPr>
      <w:fldChar w:fldCharType="separate"/>
    </w:r>
    <w:r w:rsidR="00A43E82">
      <w:rPr>
        <w:noProof/>
        <w:szCs w:val="20"/>
      </w:rPr>
      <w:t>1</w:t>
    </w:r>
    <w:r w:rsidR="00B811A8" w:rsidRPr="005D1886">
      <w:rPr>
        <w:szCs w:val="20"/>
      </w:rPr>
      <w:fldChar w:fldCharType="end"/>
    </w:r>
    <w:r w:rsidR="00B811A8" w:rsidRPr="005D1886">
      <w:rPr>
        <w:szCs w:val="20"/>
      </w:rPr>
      <w:t xml:space="preserve"> of </w:t>
    </w:r>
    <w:r w:rsidR="00B811A8" w:rsidRPr="005D1886">
      <w:rPr>
        <w:szCs w:val="20"/>
      </w:rPr>
      <w:fldChar w:fldCharType="begin"/>
    </w:r>
    <w:r w:rsidR="00B811A8" w:rsidRPr="005D1886">
      <w:rPr>
        <w:szCs w:val="20"/>
      </w:rPr>
      <w:instrText xml:space="preserve"> NUMPAGES   \* MERGEFORMAT </w:instrText>
    </w:r>
    <w:r w:rsidR="00B811A8" w:rsidRPr="005D1886">
      <w:rPr>
        <w:szCs w:val="20"/>
      </w:rPr>
      <w:fldChar w:fldCharType="separate"/>
    </w:r>
    <w:r w:rsidR="00A43E82">
      <w:rPr>
        <w:noProof/>
        <w:szCs w:val="20"/>
      </w:rPr>
      <w:t>2</w:t>
    </w:r>
    <w:r w:rsidR="00B811A8" w:rsidRPr="005D1886">
      <w:rPr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B16B09" w14:textId="77777777" w:rsidR="0047121D" w:rsidRDefault="0047121D" w:rsidP="00712994">
      <w:r>
        <w:separator/>
      </w:r>
    </w:p>
  </w:footnote>
  <w:footnote w:type="continuationSeparator" w:id="0">
    <w:p w14:paraId="7EB16B0A" w14:textId="77777777" w:rsidR="0047121D" w:rsidRDefault="0047121D" w:rsidP="00712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89E23D" w14:textId="513FC29C" w:rsidR="00705433" w:rsidRDefault="004944F8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F9F877F" wp14:editId="5323921F">
          <wp:simplePos x="0" y="0"/>
          <wp:positionH relativeFrom="column">
            <wp:posOffset>3990975</wp:posOffset>
          </wp:positionH>
          <wp:positionV relativeFrom="paragraph">
            <wp:posOffset>11430</wp:posOffset>
          </wp:positionV>
          <wp:extent cx="1951990" cy="457200"/>
          <wp:effectExtent l="0" t="0" r="0" b="0"/>
          <wp:wrapThrough wrapText="bothSides">
            <wp:wrapPolygon edited="0">
              <wp:start x="0" y="0"/>
              <wp:lineTo x="0" y="20700"/>
              <wp:lineTo x="21291" y="20700"/>
              <wp:lineTo x="21291" y="0"/>
              <wp:lineTo x="0" y="0"/>
            </wp:wrapPolygon>
          </wp:wrapThrough>
          <wp:docPr id="1" name="Picture 1" descr="O:\Common_All\Facilities Lock-ups\facilities_department_division_of_finance_and_administration_line_green_side_by_sid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:\Common_All\Facilities Lock-ups\facilities_department_division_of_finance_and_administration_line_green_side_by_sid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199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sdt>
      <w:sdtPr>
        <w:alias w:val="Title"/>
        <w:tag w:val=""/>
        <w:id w:val="-851266443"/>
        <w:placeholder>
          <w:docPart w:val="D3196EA9DED247309B79B72288A7250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020F3">
          <w:t>Design and Construction Standards Exception Request</w:t>
        </w:r>
      </w:sdtContent>
    </w:sdt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4A0" w:firstRow="1" w:lastRow="0" w:firstColumn="1" w:lastColumn="0" w:noHBand="0" w:noVBand="1"/>
    </w:tblPr>
    <w:tblGrid>
      <w:gridCol w:w="2538"/>
      <w:gridCol w:w="1260"/>
      <w:gridCol w:w="1170"/>
      <w:gridCol w:w="1620"/>
      <w:gridCol w:w="2988"/>
    </w:tblGrid>
    <w:tr w:rsidR="001941A3" w:rsidRPr="00712994" w14:paraId="7EB16B10" w14:textId="77777777" w:rsidTr="00D21BBC">
      <w:trPr>
        <w:trHeight w:val="350"/>
      </w:trPr>
      <w:tc>
        <w:tcPr>
          <w:tcW w:w="1325" w:type="pct"/>
          <w:vMerge w:val="restart"/>
          <w:tcBorders>
            <w:top w:val="nil"/>
            <w:left w:val="nil"/>
            <w:right w:val="single" w:sz="4" w:space="0" w:color="BFBFBF" w:themeColor="background1" w:themeShade="BF"/>
          </w:tcBorders>
          <w:vAlign w:val="center"/>
        </w:tcPr>
        <w:p w14:paraId="7EB16B0E" w14:textId="506855B9" w:rsidR="001941A3" w:rsidRDefault="00C06574" w:rsidP="006761B9">
          <w:pPr>
            <w:pStyle w:val="Head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0A370937" wp14:editId="2C6F99B4">
                <wp:extent cx="1476375" cy="981075"/>
                <wp:effectExtent l="0" t="0" r="9525" b="9525"/>
                <wp:docPr id="2" name="Picture 2" descr="O:\Common_All\Facilities Lock-ups\facilities_department_division_of_finance_and_administration_line_rgb_green_stacked - Edi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O:\Common_All\Facilities Lock-ups\facilities_department_division_of_finance_and_administration_line_rgb_green_stacked - Edi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6375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75" w:type="pct"/>
          <w:gridSpan w:val="4"/>
          <w:tcBorders>
            <w:left w:val="single" w:sz="4" w:space="0" w:color="BFBFBF" w:themeColor="background1" w:themeShade="BF"/>
          </w:tcBorders>
          <w:shd w:val="clear" w:color="auto" w:fill="BFBFBF" w:themeFill="background1" w:themeFillShade="BF"/>
          <w:vAlign w:val="center"/>
        </w:tcPr>
        <w:p w14:paraId="7EB16B0F" w14:textId="21E9D749" w:rsidR="001941A3" w:rsidRPr="007D27A6" w:rsidRDefault="001F271E" w:rsidP="006761B9">
          <w:pPr>
            <w:pStyle w:val="Header"/>
            <w:jc w:val="center"/>
            <w:rPr>
              <w:rFonts w:cs="Arial"/>
              <w:b/>
            </w:rPr>
          </w:pPr>
          <w:r>
            <w:rPr>
              <w:rFonts w:cs="Arial"/>
              <w:b/>
            </w:rPr>
            <w:t>FORM</w:t>
          </w:r>
        </w:p>
      </w:tc>
    </w:tr>
    <w:tr w:rsidR="001941A3" w:rsidRPr="00712994" w14:paraId="7EB16B19" w14:textId="77777777" w:rsidTr="00D21BBC">
      <w:trPr>
        <w:trHeight w:val="440"/>
      </w:trPr>
      <w:tc>
        <w:tcPr>
          <w:tcW w:w="1325" w:type="pct"/>
          <w:vMerge/>
          <w:tcBorders>
            <w:left w:val="nil"/>
            <w:right w:val="single" w:sz="4" w:space="0" w:color="BFBFBF" w:themeColor="background1" w:themeShade="BF"/>
          </w:tcBorders>
          <w:vAlign w:val="center"/>
        </w:tcPr>
        <w:p w14:paraId="7EB16B14" w14:textId="4986A38F" w:rsidR="001941A3" w:rsidRPr="00524677" w:rsidRDefault="001941A3" w:rsidP="006761B9">
          <w:pPr>
            <w:pStyle w:val="Header"/>
            <w:rPr>
              <w:rFonts w:cs="Arial"/>
              <w:b/>
            </w:rPr>
          </w:pPr>
        </w:p>
      </w:tc>
      <w:tc>
        <w:tcPr>
          <w:tcW w:w="658" w:type="pct"/>
          <w:tcBorders>
            <w:left w:val="single" w:sz="4" w:space="0" w:color="BFBFBF" w:themeColor="background1" w:themeShade="BF"/>
          </w:tcBorders>
          <w:vAlign w:val="center"/>
        </w:tcPr>
        <w:p w14:paraId="7EB16B15" w14:textId="3204F801" w:rsidR="001941A3" w:rsidRPr="007D27A6" w:rsidRDefault="001F271E" w:rsidP="006761B9">
          <w:pPr>
            <w:pStyle w:val="Header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Doc</w:t>
          </w:r>
          <w:r w:rsidR="001941A3" w:rsidRPr="007D27A6">
            <w:rPr>
              <w:rFonts w:cs="Arial"/>
              <w:b/>
              <w:sz w:val="20"/>
            </w:rPr>
            <w:t xml:space="preserve"> #</w:t>
          </w:r>
        </w:p>
      </w:tc>
      <w:tc>
        <w:tcPr>
          <w:tcW w:w="611" w:type="pct"/>
          <w:vAlign w:val="center"/>
        </w:tcPr>
        <w:p w14:paraId="7EB16B16" w14:textId="09777394" w:rsidR="001941A3" w:rsidRPr="00F16D33" w:rsidRDefault="0083203C" w:rsidP="0083203C">
          <w:pPr>
            <w:pStyle w:val="Header"/>
            <w:rPr>
              <w:sz w:val="20"/>
            </w:rPr>
          </w:pPr>
          <w:r>
            <w:rPr>
              <w:sz w:val="20"/>
            </w:rPr>
            <w:t>1065</w:t>
          </w:r>
        </w:p>
      </w:tc>
      <w:tc>
        <w:tcPr>
          <w:tcW w:w="846" w:type="pct"/>
          <w:vAlign w:val="center"/>
        </w:tcPr>
        <w:p w14:paraId="7EB16B17" w14:textId="2383A079" w:rsidR="001941A3" w:rsidRPr="007D27A6" w:rsidRDefault="001F271E" w:rsidP="006761B9">
          <w:pPr>
            <w:pStyle w:val="Header"/>
            <w:rPr>
              <w:rFonts w:cs="Arial"/>
              <w:sz w:val="20"/>
            </w:rPr>
          </w:pPr>
          <w:r>
            <w:rPr>
              <w:rFonts w:cs="Arial"/>
              <w:b/>
              <w:sz w:val="20"/>
            </w:rPr>
            <w:t>O</w:t>
          </w:r>
          <w:r w:rsidR="001941A3" w:rsidRPr="007D27A6">
            <w:rPr>
              <w:rFonts w:cs="Arial"/>
              <w:b/>
              <w:sz w:val="20"/>
            </w:rPr>
            <w:t>wner</w:t>
          </w:r>
        </w:p>
      </w:tc>
      <w:tc>
        <w:tcPr>
          <w:tcW w:w="1560" w:type="pct"/>
          <w:vAlign w:val="center"/>
        </w:tcPr>
        <w:p w14:paraId="7EB16B18" w14:textId="49440238" w:rsidR="001941A3" w:rsidRPr="00F16D33" w:rsidRDefault="001F271E" w:rsidP="00512854">
          <w:pPr>
            <w:pStyle w:val="Header"/>
            <w:rPr>
              <w:sz w:val="20"/>
            </w:rPr>
          </w:pPr>
          <w:r>
            <w:rPr>
              <w:sz w:val="20"/>
            </w:rPr>
            <w:t>Director of Planning, Design &amp; Construction</w:t>
          </w:r>
        </w:p>
      </w:tc>
    </w:tr>
    <w:tr w:rsidR="001941A3" w:rsidRPr="00712994" w14:paraId="7EB16B1F" w14:textId="77777777" w:rsidTr="00D21BBC">
      <w:trPr>
        <w:trHeight w:val="437"/>
      </w:trPr>
      <w:tc>
        <w:tcPr>
          <w:tcW w:w="1325" w:type="pct"/>
          <w:vMerge/>
          <w:tcBorders>
            <w:left w:val="nil"/>
            <w:right w:val="single" w:sz="4" w:space="0" w:color="BFBFBF" w:themeColor="background1" w:themeShade="BF"/>
          </w:tcBorders>
        </w:tcPr>
        <w:p w14:paraId="7EB16B1A" w14:textId="77777777" w:rsidR="001941A3" w:rsidRPr="00712994" w:rsidRDefault="001941A3" w:rsidP="006761B9">
          <w:pPr>
            <w:pStyle w:val="Header"/>
            <w:rPr>
              <w:noProof/>
            </w:rPr>
          </w:pPr>
        </w:p>
      </w:tc>
      <w:tc>
        <w:tcPr>
          <w:tcW w:w="658" w:type="pct"/>
          <w:tcBorders>
            <w:left w:val="single" w:sz="4" w:space="0" w:color="BFBFBF" w:themeColor="background1" w:themeShade="BF"/>
          </w:tcBorders>
          <w:vAlign w:val="center"/>
        </w:tcPr>
        <w:p w14:paraId="7EB16B1B" w14:textId="19CD93E3" w:rsidR="001941A3" w:rsidRPr="007D27A6" w:rsidRDefault="001E48F7" w:rsidP="006761B9">
          <w:pPr>
            <w:pStyle w:val="Header"/>
            <w:rPr>
              <w:rFonts w:cs="Arial"/>
              <w:b/>
              <w:sz w:val="20"/>
            </w:rPr>
          </w:pPr>
          <w:r>
            <w:rPr>
              <w:rFonts w:cs="Arial"/>
              <w:b/>
              <w:sz w:val="20"/>
            </w:rPr>
            <w:t>Version</w:t>
          </w:r>
          <w:r w:rsidR="001941A3" w:rsidRPr="007D27A6">
            <w:rPr>
              <w:rFonts w:cs="Arial"/>
              <w:b/>
              <w:sz w:val="20"/>
            </w:rPr>
            <w:t xml:space="preserve"> #</w:t>
          </w:r>
        </w:p>
      </w:tc>
      <w:tc>
        <w:tcPr>
          <w:tcW w:w="611" w:type="pct"/>
          <w:vAlign w:val="center"/>
        </w:tcPr>
        <w:p w14:paraId="7EB16B1C" w14:textId="518EA3E0" w:rsidR="001941A3" w:rsidRPr="00F16D33" w:rsidRDefault="001F271E" w:rsidP="006761B9">
          <w:pPr>
            <w:pStyle w:val="Header"/>
            <w:rPr>
              <w:sz w:val="20"/>
            </w:rPr>
          </w:pPr>
          <w:r>
            <w:rPr>
              <w:sz w:val="20"/>
            </w:rPr>
            <w:t>1</w:t>
          </w:r>
        </w:p>
      </w:tc>
      <w:tc>
        <w:tcPr>
          <w:tcW w:w="846" w:type="pct"/>
          <w:vAlign w:val="center"/>
        </w:tcPr>
        <w:p w14:paraId="7EB16B1D" w14:textId="06D860F5" w:rsidR="001941A3" w:rsidRPr="007D27A6" w:rsidRDefault="001E48F7" w:rsidP="006761B9">
          <w:pPr>
            <w:pStyle w:val="Header"/>
            <w:rPr>
              <w:rFonts w:cs="Arial"/>
              <w:sz w:val="20"/>
            </w:rPr>
          </w:pPr>
          <w:r>
            <w:rPr>
              <w:rFonts w:cs="Arial"/>
              <w:b/>
              <w:sz w:val="20"/>
            </w:rPr>
            <w:t xml:space="preserve">Version </w:t>
          </w:r>
          <w:r w:rsidR="001941A3" w:rsidRPr="007D27A6">
            <w:rPr>
              <w:rFonts w:cs="Arial"/>
              <w:b/>
              <w:sz w:val="20"/>
            </w:rPr>
            <w:t>Date</w:t>
          </w:r>
        </w:p>
      </w:tc>
      <w:tc>
        <w:tcPr>
          <w:tcW w:w="1560" w:type="pct"/>
          <w:vAlign w:val="center"/>
        </w:tcPr>
        <w:p w14:paraId="7EB16B1E" w14:textId="4991142E" w:rsidR="001941A3" w:rsidRPr="00F16D33" w:rsidRDefault="00A447A3" w:rsidP="00A447A3">
          <w:pPr>
            <w:pStyle w:val="Header"/>
            <w:rPr>
              <w:sz w:val="20"/>
            </w:rPr>
          </w:pPr>
          <w:r>
            <w:rPr>
              <w:sz w:val="20"/>
            </w:rPr>
            <w:t>2018-12-20</w:t>
          </w:r>
        </w:p>
      </w:tc>
    </w:tr>
    <w:tr w:rsidR="001941A3" w:rsidRPr="00712994" w14:paraId="7EB16B22" w14:textId="77777777" w:rsidTr="00D21BBC">
      <w:trPr>
        <w:trHeight w:val="440"/>
      </w:trPr>
      <w:tc>
        <w:tcPr>
          <w:tcW w:w="1325" w:type="pct"/>
          <w:vMerge/>
          <w:tcBorders>
            <w:left w:val="nil"/>
            <w:bottom w:val="nil"/>
            <w:right w:val="single" w:sz="4" w:space="0" w:color="BFBFBF" w:themeColor="background1" w:themeShade="BF"/>
          </w:tcBorders>
        </w:tcPr>
        <w:p w14:paraId="7EB16B20" w14:textId="77777777" w:rsidR="001941A3" w:rsidRPr="00712994" w:rsidRDefault="001941A3" w:rsidP="006761B9">
          <w:pPr>
            <w:pStyle w:val="Header"/>
            <w:rPr>
              <w:noProof/>
            </w:rPr>
          </w:pPr>
        </w:p>
      </w:tc>
      <w:sdt>
        <w:sdtPr>
          <w:rPr>
            <w:rFonts w:cs="Arial"/>
            <w:b/>
          </w:rPr>
          <w:alias w:val="Title"/>
          <w:tag w:val=""/>
          <w:id w:val="850995616"/>
          <w:placeholder>
            <w:docPart w:val="12AE8E9B3AB0440EAF49FDC37CC538A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675" w:type="pct"/>
              <w:gridSpan w:val="4"/>
              <w:tcBorders>
                <w:left w:val="single" w:sz="4" w:space="0" w:color="BFBFBF" w:themeColor="background1" w:themeShade="BF"/>
              </w:tcBorders>
              <w:vAlign w:val="center"/>
            </w:tcPr>
            <w:p w14:paraId="7EB16B21" w14:textId="5AB76B44" w:rsidR="001941A3" w:rsidRPr="00150FBC" w:rsidRDefault="008020F3" w:rsidP="008020F3">
              <w:pPr>
                <w:pStyle w:val="Header"/>
                <w:rPr>
                  <w:rFonts w:cs="Arial"/>
                  <w:b/>
                </w:rPr>
              </w:pPr>
              <w:r>
                <w:rPr>
                  <w:rFonts w:cs="Arial"/>
                  <w:b/>
                </w:rPr>
                <w:t>Design and Construction Standards Exception Request</w:t>
              </w:r>
            </w:p>
          </w:tc>
        </w:sdtContent>
      </w:sdt>
    </w:tr>
  </w:tbl>
  <w:p w14:paraId="7EB16B23" w14:textId="77777777" w:rsidR="00B81A09" w:rsidRDefault="00B81A09" w:rsidP="00CD6A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30452"/>
    <w:multiLevelType w:val="hybridMultilevel"/>
    <w:tmpl w:val="E41EF57C"/>
    <w:lvl w:ilvl="0" w:tplc="5CA820EA">
      <w:start w:val="1"/>
      <w:numFmt w:val="bullet"/>
      <w:pStyle w:val="Checkboxes"/>
      <w:lvlText w:val=""/>
      <w:lvlJc w:val="left"/>
      <w:pPr>
        <w:ind w:left="720" w:hanging="360"/>
      </w:pPr>
      <w:rPr>
        <w:rFonts w:ascii="Wingdings" w:hAnsi="Wingdings" w:hint="default"/>
        <w:position w:val="-6"/>
        <w:sz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020C0"/>
    <w:multiLevelType w:val="hybridMultilevel"/>
    <w:tmpl w:val="3AF89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1048C"/>
    <w:multiLevelType w:val="hybridMultilevel"/>
    <w:tmpl w:val="4C888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8475F"/>
    <w:multiLevelType w:val="hybridMultilevel"/>
    <w:tmpl w:val="822EA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063F4"/>
    <w:multiLevelType w:val="hybridMultilevel"/>
    <w:tmpl w:val="DE7E1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D052A"/>
    <w:multiLevelType w:val="hybridMultilevel"/>
    <w:tmpl w:val="A3CC4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870B8D"/>
    <w:multiLevelType w:val="hybridMultilevel"/>
    <w:tmpl w:val="06204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E116DF"/>
    <w:multiLevelType w:val="hybridMultilevel"/>
    <w:tmpl w:val="BADAE11A"/>
    <w:lvl w:ilvl="0" w:tplc="49D4DC32">
      <w:start w:val="1"/>
      <w:numFmt w:val="decimal"/>
      <w:pStyle w:val="Bullet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D4431"/>
    <w:multiLevelType w:val="hybridMultilevel"/>
    <w:tmpl w:val="B3601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3A4355"/>
    <w:multiLevelType w:val="hybridMultilevel"/>
    <w:tmpl w:val="BB6A5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E16E65"/>
    <w:multiLevelType w:val="hybridMultilevel"/>
    <w:tmpl w:val="4BBCFD6E"/>
    <w:lvl w:ilvl="0" w:tplc="1720775C">
      <w:start w:val="1"/>
      <w:numFmt w:val="bullet"/>
      <w:pStyle w:val="Bullets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5"/>
  </w:num>
  <w:num w:numId="5">
    <w:abstractNumId w:val="1"/>
  </w:num>
  <w:num w:numId="6">
    <w:abstractNumId w:val="3"/>
  </w:num>
  <w:num w:numId="7">
    <w:abstractNumId w:val="10"/>
  </w:num>
  <w:num w:numId="8">
    <w:abstractNumId w:val="7"/>
  </w:num>
  <w:num w:numId="9">
    <w:abstractNumId w:val="0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cumentProtection w:edit="forms" w:enforcement="1" w:cryptProviderType="rsaAES" w:cryptAlgorithmClass="hash" w:cryptAlgorithmType="typeAny" w:cryptAlgorithmSid="14" w:cryptSpinCount="100000" w:hash="xF0KunqioTd1uzs1A1IAUkmbGZQ+N+1As18h9lVye7s1AxDrGbKGdJJCP7KrzvYA2BDaxmqKZmeko5HiUFpK0A==" w:salt="Odt2oi9RY2JD5/dDPnKKeA=="/>
  <w:defaultTabStop w:val="720"/>
  <w:doNotShadeFormData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LM0tDAyMrY0sDBR0lEKTi0uzszPAymwrAUAhKJrgywAAAA="/>
  </w:docVars>
  <w:rsids>
    <w:rsidRoot w:val="0047121D"/>
    <w:rsid w:val="00011BAB"/>
    <w:rsid w:val="000175D4"/>
    <w:rsid w:val="00027C74"/>
    <w:rsid w:val="00054672"/>
    <w:rsid w:val="0007210D"/>
    <w:rsid w:val="000856C3"/>
    <w:rsid w:val="000B008A"/>
    <w:rsid w:val="000B3FA4"/>
    <w:rsid w:val="000B46D5"/>
    <w:rsid w:val="000C30AE"/>
    <w:rsid w:val="000D2850"/>
    <w:rsid w:val="000E0202"/>
    <w:rsid w:val="000F4C67"/>
    <w:rsid w:val="001160DA"/>
    <w:rsid w:val="00126508"/>
    <w:rsid w:val="00142E6E"/>
    <w:rsid w:val="00150FBC"/>
    <w:rsid w:val="00151706"/>
    <w:rsid w:val="00193F29"/>
    <w:rsid w:val="001941A3"/>
    <w:rsid w:val="00196444"/>
    <w:rsid w:val="001A1B4E"/>
    <w:rsid w:val="001A40C3"/>
    <w:rsid w:val="001A4BEE"/>
    <w:rsid w:val="001E48F7"/>
    <w:rsid w:val="001F271E"/>
    <w:rsid w:val="001F4B27"/>
    <w:rsid w:val="001F5115"/>
    <w:rsid w:val="002042C1"/>
    <w:rsid w:val="002068F0"/>
    <w:rsid w:val="00210738"/>
    <w:rsid w:val="00232667"/>
    <w:rsid w:val="00234019"/>
    <w:rsid w:val="00235CEC"/>
    <w:rsid w:val="0024666A"/>
    <w:rsid w:val="00246750"/>
    <w:rsid w:val="00270E76"/>
    <w:rsid w:val="00274D37"/>
    <w:rsid w:val="002761CA"/>
    <w:rsid w:val="00286D80"/>
    <w:rsid w:val="00291522"/>
    <w:rsid w:val="0029340E"/>
    <w:rsid w:val="0029794C"/>
    <w:rsid w:val="002A056C"/>
    <w:rsid w:val="002A4C0E"/>
    <w:rsid w:val="002B11F5"/>
    <w:rsid w:val="002C5F2A"/>
    <w:rsid w:val="002E05FE"/>
    <w:rsid w:val="002F3D3E"/>
    <w:rsid w:val="00304DB1"/>
    <w:rsid w:val="003219C0"/>
    <w:rsid w:val="00321F4F"/>
    <w:rsid w:val="003363CD"/>
    <w:rsid w:val="00357DA0"/>
    <w:rsid w:val="003A0FBE"/>
    <w:rsid w:val="003C1B54"/>
    <w:rsid w:val="003F4B37"/>
    <w:rsid w:val="00405BDD"/>
    <w:rsid w:val="00452720"/>
    <w:rsid w:val="004709A8"/>
    <w:rsid w:val="0047121D"/>
    <w:rsid w:val="00475824"/>
    <w:rsid w:val="004944F8"/>
    <w:rsid w:val="004B5692"/>
    <w:rsid w:val="004D0506"/>
    <w:rsid w:val="004D70B2"/>
    <w:rsid w:val="004F0069"/>
    <w:rsid w:val="00512854"/>
    <w:rsid w:val="00524677"/>
    <w:rsid w:val="00543079"/>
    <w:rsid w:val="00577FE4"/>
    <w:rsid w:val="005A48EA"/>
    <w:rsid w:val="005C1075"/>
    <w:rsid w:val="005C423E"/>
    <w:rsid w:val="005D13F4"/>
    <w:rsid w:val="005D1886"/>
    <w:rsid w:val="005D22BF"/>
    <w:rsid w:val="005F3FE6"/>
    <w:rsid w:val="005F73A0"/>
    <w:rsid w:val="00605157"/>
    <w:rsid w:val="00616A66"/>
    <w:rsid w:val="006673F0"/>
    <w:rsid w:val="00671165"/>
    <w:rsid w:val="00692AB8"/>
    <w:rsid w:val="006938E7"/>
    <w:rsid w:val="006976FF"/>
    <w:rsid w:val="006C2E6D"/>
    <w:rsid w:val="006D413C"/>
    <w:rsid w:val="006D7FDD"/>
    <w:rsid w:val="006E093E"/>
    <w:rsid w:val="00705433"/>
    <w:rsid w:val="00712994"/>
    <w:rsid w:val="0072661C"/>
    <w:rsid w:val="0073119D"/>
    <w:rsid w:val="00770E22"/>
    <w:rsid w:val="007B13F6"/>
    <w:rsid w:val="007B653D"/>
    <w:rsid w:val="007D27A6"/>
    <w:rsid w:val="007E4388"/>
    <w:rsid w:val="008020F3"/>
    <w:rsid w:val="0083203C"/>
    <w:rsid w:val="00844429"/>
    <w:rsid w:val="00854D4D"/>
    <w:rsid w:val="00873250"/>
    <w:rsid w:val="0087618A"/>
    <w:rsid w:val="00884280"/>
    <w:rsid w:val="008B72B5"/>
    <w:rsid w:val="008C701C"/>
    <w:rsid w:val="00926D44"/>
    <w:rsid w:val="009305B9"/>
    <w:rsid w:val="0095159D"/>
    <w:rsid w:val="00977F39"/>
    <w:rsid w:val="009968F1"/>
    <w:rsid w:val="009B0A71"/>
    <w:rsid w:val="009C2F33"/>
    <w:rsid w:val="009D0881"/>
    <w:rsid w:val="009E0725"/>
    <w:rsid w:val="009E1AAE"/>
    <w:rsid w:val="00A00741"/>
    <w:rsid w:val="00A06537"/>
    <w:rsid w:val="00A16876"/>
    <w:rsid w:val="00A2432F"/>
    <w:rsid w:val="00A33BDF"/>
    <w:rsid w:val="00A43E82"/>
    <w:rsid w:val="00A447A3"/>
    <w:rsid w:val="00A448CE"/>
    <w:rsid w:val="00A5005C"/>
    <w:rsid w:val="00A60E82"/>
    <w:rsid w:val="00AA127F"/>
    <w:rsid w:val="00AA1447"/>
    <w:rsid w:val="00AA4567"/>
    <w:rsid w:val="00AF3ED3"/>
    <w:rsid w:val="00B05CF2"/>
    <w:rsid w:val="00B26595"/>
    <w:rsid w:val="00B41A23"/>
    <w:rsid w:val="00B65516"/>
    <w:rsid w:val="00B811A8"/>
    <w:rsid w:val="00B81A09"/>
    <w:rsid w:val="00B85B60"/>
    <w:rsid w:val="00BA0B38"/>
    <w:rsid w:val="00BD0F96"/>
    <w:rsid w:val="00BD4CCA"/>
    <w:rsid w:val="00C02E36"/>
    <w:rsid w:val="00C06307"/>
    <w:rsid w:val="00C06574"/>
    <w:rsid w:val="00C30CE6"/>
    <w:rsid w:val="00C42C8B"/>
    <w:rsid w:val="00C447BD"/>
    <w:rsid w:val="00C51ACC"/>
    <w:rsid w:val="00CA64E7"/>
    <w:rsid w:val="00CC76DA"/>
    <w:rsid w:val="00CD5424"/>
    <w:rsid w:val="00CD6A40"/>
    <w:rsid w:val="00CF6C9D"/>
    <w:rsid w:val="00D40064"/>
    <w:rsid w:val="00D40287"/>
    <w:rsid w:val="00D917DB"/>
    <w:rsid w:val="00DD1671"/>
    <w:rsid w:val="00DF5880"/>
    <w:rsid w:val="00DF691C"/>
    <w:rsid w:val="00E05B48"/>
    <w:rsid w:val="00E3344D"/>
    <w:rsid w:val="00E67304"/>
    <w:rsid w:val="00E9133A"/>
    <w:rsid w:val="00EC3F46"/>
    <w:rsid w:val="00ED7B45"/>
    <w:rsid w:val="00EF3457"/>
    <w:rsid w:val="00FC3F8F"/>
    <w:rsid w:val="00FF5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7EB16ACF"/>
  <w15:docId w15:val="{5143C64A-7B21-45FA-9A3C-8B6311B40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BDF"/>
    <w:pPr>
      <w:spacing w:line="280" w:lineRule="atLeast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A64E7"/>
    <w:pPr>
      <w:keepNext/>
      <w:spacing w:before="120" w:after="120" w:line="260" w:lineRule="atLeast"/>
      <w:outlineLvl w:val="0"/>
    </w:pPr>
    <w:rPr>
      <w:rFonts w:ascii="Arial Narrow" w:eastAsiaTheme="majorEastAsia" w:hAnsi="Arial Narrow" w:cstheme="majorBidi"/>
      <w:b/>
      <w:caps/>
      <w:color w:val="059033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0E82"/>
    <w:pPr>
      <w:keepNext/>
      <w:outlineLvl w:val="1"/>
    </w:pPr>
    <w:rPr>
      <w:rFonts w:ascii="Arial Narrow" w:eastAsiaTheme="majorEastAsia" w:hAnsi="Arial Narrow" w:cstheme="majorBidi"/>
      <w:bCs/>
      <w:iCs/>
      <w:color w:val="059033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005C"/>
    <w:pPr>
      <w:keepNext/>
      <w:outlineLvl w:val="2"/>
    </w:pPr>
    <w:rPr>
      <w:rFonts w:eastAsiaTheme="majorEastAsia" w:cstheme="majorBidi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D4CCA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4CCA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4CCA"/>
    <w:pPr>
      <w:spacing w:before="240" w:after="60"/>
      <w:outlineLvl w:val="5"/>
    </w:pPr>
    <w:rPr>
      <w:rFonts w:cstheme="majorBidi"/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4CCA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4CCA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4CCA"/>
    <w:pPr>
      <w:spacing w:before="240" w:after="60"/>
      <w:outlineLvl w:val="8"/>
    </w:pPr>
    <w:rPr>
      <w:rFonts w:asciiTheme="majorHAnsi" w:eastAsiaTheme="majorEastAsia" w:hAnsiTheme="majorHAnsi" w:cstheme="majorBid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29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994"/>
  </w:style>
  <w:style w:type="paragraph" w:styleId="Footer">
    <w:name w:val="footer"/>
    <w:basedOn w:val="Normal"/>
    <w:link w:val="FooterChar"/>
    <w:uiPriority w:val="99"/>
    <w:unhideWhenUsed/>
    <w:qFormat/>
    <w:rsid w:val="00A5005C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5005C"/>
    <w:rPr>
      <w:rFonts w:ascii="Times New Roman" w:hAnsi="Times New Roman"/>
      <w:sz w:val="20"/>
      <w:szCs w:val="24"/>
    </w:rPr>
  </w:style>
  <w:style w:type="table" w:styleId="TableGrid">
    <w:name w:val="Table Grid"/>
    <w:basedOn w:val="TableNormal"/>
    <w:uiPriority w:val="59"/>
    <w:rsid w:val="007129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29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9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rsid w:val="00BD4CCA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D4CCA"/>
    <w:rPr>
      <w:rFonts w:asciiTheme="majorHAnsi" w:eastAsiaTheme="majorEastAsia" w:hAnsiTheme="majorHAnsi" w:cstheme="majorBidi"/>
      <w:b/>
      <w:bCs/>
      <w:kern w:val="28"/>
      <w:sz w:val="4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A64E7"/>
    <w:rPr>
      <w:rFonts w:ascii="Arial Narrow" w:eastAsiaTheme="majorEastAsia" w:hAnsi="Arial Narrow" w:cstheme="majorBidi"/>
      <w:b/>
      <w:caps/>
      <w:color w:val="059033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0E82"/>
    <w:rPr>
      <w:rFonts w:ascii="Arial Narrow" w:eastAsiaTheme="majorEastAsia" w:hAnsi="Arial Narrow" w:cstheme="majorBidi"/>
      <w:bCs/>
      <w:iCs/>
      <w:color w:val="059033"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5005C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4CCA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4CCA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4CCA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4CCA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4CCA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4CCA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BD4CCA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rsid w:val="00BD4CCA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BD4CC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BD4CCA"/>
    <w:rPr>
      <w:b/>
      <w:bCs/>
    </w:rPr>
  </w:style>
  <w:style w:type="character" w:styleId="Emphasis">
    <w:name w:val="Emphasis"/>
    <w:basedOn w:val="DefaultParagraphFont"/>
    <w:uiPriority w:val="20"/>
    <w:rsid w:val="00BD4CC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rsid w:val="00BD4CCA"/>
    <w:rPr>
      <w:szCs w:val="32"/>
    </w:rPr>
  </w:style>
  <w:style w:type="paragraph" w:styleId="ListParagraph">
    <w:name w:val="List Paragraph"/>
    <w:basedOn w:val="Normal"/>
    <w:link w:val="ListParagraphChar"/>
    <w:uiPriority w:val="34"/>
    <w:rsid w:val="00270E76"/>
    <w:pPr>
      <w:spacing w:before="120"/>
      <w:ind w:left="720"/>
    </w:pPr>
  </w:style>
  <w:style w:type="paragraph" w:styleId="Quote">
    <w:name w:val="Quote"/>
    <w:basedOn w:val="Normal"/>
    <w:next w:val="Normal"/>
    <w:link w:val="QuoteChar"/>
    <w:uiPriority w:val="29"/>
    <w:rsid w:val="00BD4CC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BD4CCA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BD4CC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4CCA"/>
    <w:rPr>
      <w:b/>
      <w:i/>
      <w:sz w:val="24"/>
    </w:rPr>
  </w:style>
  <w:style w:type="character" w:styleId="SubtleEmphasis">
    <w:name w:val="Subtle Emphasis"/>
    <w:uiPriority w:val="19"/>
    <w:rsid w:val="00BD4CC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rsid w:val="00BD4CC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rsid w:val="00BD4CC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rsid w:val="00BD4CCA"/>
    <w:rPr>
      <w:b/>
      <w:sz w:val="24"/>
      <w:u w:val="single"/>
    </w:rPr>
  </w:style>
  <w:style w:type="character" w:styleId="BookTitle">
    <w:name w:val="Book Title"/>
    <w:basedOn w:val="DefaultParagraphFont"/>
    <w:uiPriority w:val="33"/>
    <w:rsid w:val="00BD4CC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D4CCA"/>
    <w:pPr>
      <w:outlineLvl w:val="9"/>
    </w:pPr>
  </w:style>
  <w:style w:type="table" w:styleId="LightShading">
    <w:name w:val="Light Shading"/>
    <w:basedOn w:val="TableNormal"/>
    <w:uiPriority w:val="60"/>
    <w:rsid w:val="002B11F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2B11F5"/>
    <w:rPr>
      <w:color w:val="0000FF" w:themeColor="hyperlink"/>
      <w:u w:val="single"/>
    </w:rPr>
  </w:style>
  <w:style w:type="character" w:customStyle="1" w:styleId="paboldtext">
    <w:name w:val="paboldtext"/>
    <w:basedOn w:val="DefaultParagraphFont"/>
    <w:rsid w:val="00BA0B38"/>
  </w:style>
  <w:style w:type="paragraph" w:customStyle="1" w:styleId="Bullets0">
    <w:name w:val="Bullets"/>
    <w:basedOn w:val="ListParagraph"/>
    <w:link w:val="BulletsChar"/>
    <w:uiPriority w:val="10"/>
    <w:qFormat/>
    <w:rsid w:val="00A5005C"/>
    <w:pPr>
      <w:numPr>
        <w:numId w:val="7"/>
      </w:numPr>
    </w:pPr>
  </w:style>
  <w:style w:type="paragraph" w:customStyle="1" w:styleId="Bullets">
    <w:name w:val="# Bullets"/>
    <w:basedOn w:val="Bullets0"/>
    <w:link w:val="BulletsChar0"/>
    <w:uiPriority w:val="11"/>
    <w:qFormat/>
    <w:rsid w:val="00A5005C"/>
    <w:pPr>
      <w:numPr>
        <w:numId w:val="8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5005C"/>
    <w:rPr>
      <w:rFonts w:ascii="Times New Roman" w:hAnsi="Times New Roman"/>
      <w:szCs w:val="24"/>
    </w:rPr>
  </w:style>
  <w:style w:type="character" w:customStyle="1" w:styleId="BulletsChar">
    <w:name w:val="Bullets Char"/>
    <w:basedOn w:val="ListParagraphChar"/>
    <w:link w:val="Bullets0"/>
    <w:uiPriority w:val="10"/>
    <w:rsid w:val="00A5005C"/>
    <w:rPr>
      <w:rFonts w:ascii="Times New Roman" w:hAnsi="Times New Roman"/>
      <w:szCs w:val="24"/>
    </w:rPr>
  </w:style>
  <w:style w:type="paragraph" w:customStyle="1" w:styleId="Checkboxes">
    <w:name w:val="Checkboxes"/>
    <w:basedOn w:val="Normal"/>
    <w:link w:val="CheckboxesChar"/>
    <w:uiPriority w:val="12"/>
    <w:qFormat/>
    <w:rsid w:val="00D40287"/>
    <w:pPr>
      <w:numPr>
        <w:numId w:val="9"/>
      </w:numPr>
      <w:ind w:left="1440" w:hanging="1080"/>
    </w:pPr>
  </w:style>
  <w:style w:type="character" w:customStyle="1" w:styleId="BulletsChar0">
    <w:name w:val="# Bullets Char"/>
    <w:basedOn w:val="BulletsChar"/>
    <w:link w:val="Bullets"/>
    <w:uiPriority w:val="11"/>
    <w:rsid w:val="00A5005C"/>
    <w:rPr>
      <w:rFonts w:ascii="Times New Roman" w:hAnsi="Times New Roman"/>
      <w:szCs w:val="24"/>
    </w:rPr>
  </w:style>
  <w:style w:type="character" w:customStyle="1" w:styleId="CheckboxesChar">
    <w:name w:val="Checkboxes Char"/>
    <w:basedOn w:val="DefaultParagraphFont"/>
    <w:link w:val="Checkboxes"/>
    <w:uiPriority w:val="12"/>
    <w:rsid w:val="00D40287"/>
    <w:rPr>
      <w:rFonts w:ascii="Times New Roman" w:hAnsi="Times New Roman"/>
      <w:szCs w:val="24"/>
    </w:rPr>
  </w:style>
  <w:style w:type="character" w:styleId="PlaceholderText">
    <w:name w:val="Placeholder Text"/>
    <w:basedOn w:val="DefaultParagraphFont"/>
    <w:uiPriority w:val="99"/>
    <w:semiHidden/>
    <w:rsid w:val="00A33B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DCS@unt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6B4A32430CC4E2EA081AD13C1491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ECC79-F8A0-481F-AF8E-866F632C6BC2}"/>
      </w:docPartPr>
      <w:docPartBody>
        <w:p w:rsidR="00D7153C" w:rsidRDefault="00D7153C" w:rsidP="00D7153C">
          <w:pPr>
            <w:pStyle w:val="C6B4A32430CC4E2EA081AD13C149171934"/>
          </w:pPr>
          <w:r w:rsidRPr="00AF3ED3">
            <w:rPr>
              <w:rStyle w:val="PlaceholderText"/>
              <w:sz w:val="20"/>
            </w:rPr>
            <w:t>Email address</w:t>
          </w:r>
        </w:p>
      </w:docPartBody>
    </w:docPart>
    <w:docPart>
      <w:docPartPr>
        <w:name w:val="05E741B7E84242169ED1D4EB4C0D2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C84E0-680F-4B5B-828A-EBFC1CE13DA1}"/>
      </w:docPartPr>
      <w:docPartBody>
        <w:p w:rsidR="00D7153C" w:rsidRDefault="00D7153C" w:rsidP="00D7153C">
          <w:pPr>
            <w:pStyle w:val="05E741B7E84242169ED1D4EB4C0D2FFF34"/>
          </w:pPr>
          <w:r w:rsidRPr="000B46D5">
            <w:rPr>
              <w:rStyle w:val="PlaceholderText"/>
              <w:sz w:val="20"/>
            </w:rPr>
            <w:t>XXX-XXX-XXXX</w:t>
          </w:r>
        </w:p>
      </w:docPartBody>
    </w:docPart>
    <w:docPart>
      <w:docPartPr>
        <w:name w:val="2FA37FEFE3DA4A56BC3FA465AEEB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93BA2-85CA-4AB4-A0D5-26115EA1A737}"/>
      </w:docPartPr>
      <w:docPartBody>
        <w:p w:rsidR="00D7153C" w:rsidRDefault="00D7153C" w:rsidP="00D7153C">
          <w:pPr>
            <w:pStyle w:val="2FA37FEFE3DA4A56BC3FA465AEEB695C28"/>
          </w:pPr>
          <w:r w:rsidRPr="002068F0">
            <w:rPr>
              <w:rStyle w:val="PlaceholderText"/>
              <w:sz w:val="20"/>
              <w:szCs w:val="20"/>
            </w:rPr>
            <w:t>Click here to enter text</w:t>
          </w:r>
        </w:p>
      </w:docPartBody>
    </w:docPart>
    <w:docPart>
      <w:docPartPr>
        <w:name w:val="84F64243A7D14530952DC6D52C21C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783A3-ECC4-4F63-A831-7746F98970AE}"/>
      </w:docPartPr>
      <w:docPartBody>
        <w:p w:rsidR="00D7153C" w:rsidRDefault="00D7153C" w:rsidP="00D7153C">
          <w:pPr>
            <w:pStyle w:val="84F64243A7D14530952DC6D52C21C49425"/>
          </w:pPr>
          <w:r w:rsidRPr="000B46D5">
            <w:rPr>
              <w:rStyle w:val="PlaceholderText"/>
              <w:sz w:val="20"/>
            </w:rPr>
            <w:t>First and Last Name</w:t>
          </w:r>
        </w:p>
      </w:docPartBody>
    </w:docPart>
    <w:docPart>
      <w:docPartPr>
        <w:name w:val="4F7C67325B2248EFBD3C58DB8E1DD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FD366-2A56-4BA6-9FF3-E0145DBF915D}"/>
      </w:docPartPr>
      <w:docPartBody>
        <w:p w:rsidR="00D7153C" w:rsidRDefault="00D7153C" w:rsidP="00D7153C">
          <w:pPr>
            <w:pStyle w:val="4F7C67325B2248EFBD3C58DB8E1DD72D19"/>
          </w:pPr>
          <w:r w:rsidRPr="00151706">
            <w:rPr>
              <w:rStyle w:val="PlaceholderText"/>
              <w:sz w:val="20"/>
            </w:rPr>
            <w:t>Project Number</w:t>
          </w:r>
        </w:p>
      </w:docPartBody>
    </w:docPart>
    <w:docPart>
      <w:docPartPr>
        <w:name w:val="B85D5C47C1FC49929B1FC0FC0393F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9DA51-48B8-46AB-ACB4-7D3DEAF9B8F3}"/>
      </w:docPartPr>
      <w:docPartBody>
        <w:p w:rsidR="00D7153C" w:rsidRDefault="00D7153C" w:rsidP="00D7153C">
          <w:pPr>
            <w:pStyle w:val="B85D5C47C1FC49929B1FC0FC0393FF1D17"/>
          </w:pPr>
          <w:r>
            <w:rPr>
              <w:rStyle w:val="PlaceholderText"/>
              <w:sz w:val="20"/>
            </w:rPr>
            <w:t>Enter text</w:t>
          </w:r>
        </w:p>
      </w:docPartBody>
    </w:docPart>
    <w:docPart>
      <w:docPartPr>
        <w:name w:val="321D0F2AD8554647A5A0E5775F45F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69544-17DA-4CCA-B5CE-54046D5C17BE}"/>
      </w:docPartPr>
      <w:docPartBody>
        <w:p w:rsidR="00D7153C" w:rsidRDefault="00D7153C" w:rsidP="00D7153C">
          <w:pPr>
            <w:pStyle w:val="321D0F2AD8554647A5A0E5775F45F0009"/>
          </w:pPr>
          <w:r w:rsidRPr="0029794C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2EC5D3B11AEC49F3A36DE448AE9A0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49096-E4D3-45C5-A40E-A78308382A10}"/>
      </w:docPartPr>
      <w:docPartBody>
        <w:p w:rsidR="00D7153C" w:rsidRDefault="00D7153C" w:rsidP="00D7153C">
          <w:pPr>
            <w:pStyle w:val="2EC5D3B11AEC49F3A36DE448AE9A03D97"/>
          </w:pPr>
          <w:r w:rsidRPr="004F0069">
            <w:rPr>
              <w:rStyle w:val="PlaceholderText"/>
              <w:sz w:val="20"/>
            </w:rPr>
            <w:t>First and Last Name</w:t>
          </w:r>
        </w:p>
      </w:docPartBody>
    </w:docPart>
    <w:docPart>
      <w:docPartPr>
        <w:name w:val="2098337D11684301824473E2A595F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7D168-46F3-480E-A501-EF38F4D318C0}"/>
      </w:docPartPr>
      <w:docPartBody>
        <w:p w:rsidR="00D7153C" w:rsidRDefault="00D7153C" w:rsidP="00D7153C">
          <w:pPr>
            <w:pStyle w:val="2098337D11684301824473E2A595FB727"/>
          </w:pPr>
          <w:r w:rsidRPr="004F0069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5D153D1919544BA1AA72791CC5435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4931E-7BB1-44FC-925C-E8318BAE10A7}"/>
      </w:docPartPr>
      <w:docPartBody>
        <w:p w:rsidR="00D7153C" w:rsidRDefault="00D7153C" w:rsidP="00D7153C">
          <w:pPr>
            <w:pStyle w:val="5D153D1919544BA1AA72791CC543540C7"/>
          </w:pPr>
          <w:r w:rsidRPr="004F0069">
            <w:rPr>
              <w:rStyle w:val="PlaceholderText"/>
              <w:sz w:val="20"/>
            </w:rPr>
            <w:t>Click here to enter a date</w:t>
          </w:r>
        </w:p>
      </w:docPartBody>
    </w:docPart>
    <w:docPart>
      <w:docPartPr>
        <w:name w:val="09317011EC5F407788C275078AE02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C427B-70E9-4A2F-8692-24C0456013FC}"/>
      </w:docPartPr>
      <w:docPartBody>
        <w:p w:rsidR="00D7153C" w:rsidRDefault="00D7153C" w:rsidP="00D7153C">
          <w:pPr>
            <w:pStyle w:val="09317011EC5F407788C275078AE02A976"/>
          </w:pPr>
          <w:r w:rsidRPr="0072661C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0350E7E4E72347108FC8D9E0FE800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EE1E8-FD91-4998-B2C0-1FE6F90FFA0D}"/>
      </w:docPartPr>
      <w:docPartBody>
        <w:p w:rsidR="00D7153C" w:rsidRDefault="00D7153C" w:rsidP="00D7153C">
          <w:pPr>
            <w:pStyle w:val="0350E7E4E72347108FC8D9E0FE8000826"/>
          </w:pPr>
          <w:r w:rsidRPr="0072661C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FB384FA38E1A44E5AA445E7079FC9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65CF8-D817-415D-9003-744AD6CA129A}"/>
      </w:docPartPr>
      <w:docPartBody>
        <w:p w:rsidR="00D7153C" w:rsidRDefault="00D7153C" w:rsidP="00D7153C">
          <w:pPr>
            <w:pStyle w:val="FB384FA38E1A44E5AA445E7079FC95C66"/>
          </w:pPr>
          <w:r w:rsidRPr="0072661C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B21A1EC271004494A0C881DEF6097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63FFB-6C08-4FAE-BB81-DE7400F2ADBA}"/>
      </w:docPartPr>
      <w:docPartBody>
        <w:p w:rsidR="00D7153C" w:rsidRDefault="00D7153C" w:rsidP="00D7153C">
          <w:pPr>
            <w:pStyle w:val="B21A1EC271004494A0C881DEF60977A76"/>
          </w:pPr>
          <w:r w:rsidRPr="0072661C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49703E43465747B89885096996A6A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FA7C2-235D-4E9F-81EF-E07B2A79F1CD}"/>
      </w:docPartPr>
      <w:docPartBody>
        <w:p w:rsidR="00D7153C" w:rsidRDefault="00D7153C" w:rsidP="00D7153C">
          <w:pPr>
            <w:pStyle w:val="49703E43465747B89885096996A6AFD96"/>
          </w:pPr>
          <w:r w:rsidRPr="0072661C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48A7605C60E446DF989A6849155B3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54E6F-54BF-4367-8A9F-ECB611C52ED1}"/>
      </w:docPartPr>
      <w:docPartBody>
        <w:p w:rsidR="00AE2AA7" w:rsidRDefault="00D7153C" w:rsidP="00D7153C">
          <w:pPr>
            <w:pStyle w:val="48A7605C60E446DF989A6849155B3E481"/>
          </w:pPr>
          <w:r w:rsidRPr="00193F29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10C8B48F9A954F1EB4C91375D7DBE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EEAB4-13CE-4F19-B158-3EA91816299C}"/>
      </w:docPartPr>
      <w:docPartBody>
        <w:p w:rsidR="00AE2AA7" w:rsidRDefault="00D7153C" w:rsidP="00D7153C">
          <w:pPr>
            <w:pStyle w:val="10C8B48F9A954F1EB4C91375D7DBE232"/>
          </w:pPr>
          <w:r w:rsidRPr="002C5F2A">
            <w:rPr>
              <w:rStyle w:val="PlaceholderText"/>
              <w:sz w:val="20"/>
            </w:rPr>
            <w:t>Click here to enter text</w:t>
          </w:r>
        </w:p>
      </w:docPartBody>
    </w:docPart>
    <w:docPart>
      <w:docPartPr>
        <w:name w:val="D3196EA9DED247309B79B72288A72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64B53-3163-4A94-9FF8-AA3D60C588C2}"/>
      </w:docPartPr>
      <w:docPartBody>
        <w:p w:rsidR="007E0240" w:rsidRDefault="00612420">
          <w:r w:rsidRPr="009D7873">
            <w:rPr>
              <w:rStyle w:val="PlaceholderText"/>
            </w:rPr>
            <w:t>[Title]</w:t>
          </w:r>
        </w:p>
      </w:docPartBody>
    </w:docPart>
    <w:docPart>
      <w:docPartPr>
        <w:name w:val="12AE8E9B3AB0440EAF49FDC37CC53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FF9B9-7479-44C5-93D7-7F289EB31129}"/>
      </w:docPartPr>
      <w:docPartBody>
        <w:p w:rsidR="007E0240" w:rsidRDefault="00612420">
          <w:r w:rsidRPr="009D787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5FFD"/>
    <w:rsid w:val="001046F3"/>
    <w:rsid w:val="00575FFD"/>
    <w:rsid w:val="00612420"/>
    <w:rsid w:val="007E0240"/>
    <w:rsid w:val="00A41FDA"/>
    <w:rsid w:val="00AE2AA7"/>
    <w:rsid w:val="00D71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2420"/>
    <w:rPr>
      <w:color w:val="808080"/>
    </w:rPr>
  </w:style>
  <w:style w:type="paragraph" w:customStyle="1" w:styleId="6428E74ED01548ED91528C75157181C4">
    <w:name w:val="6428E74ED01548ED91528C75157181C4"/>
    <w:rsid w:val="00575FFD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36B4AB5F1B84875A4501CF9B9F1668B">
    <w:name w:val="236B4AB5F1B84875A4501CF9B9F1668B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CEA3022041B4CB0BEB10CA5FC5ADD49">
    <w:name w:val="5CEA3022041B4CB0BEB10CA5FC5ADD4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E5D22A5AFCEC45269564C4590FF62153">
    <w:name w:val="E5D22A5AFCEC45269564C4590FF6215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5B380804C2E401F8BB41D7460B5FB4B">
    <w:name w:val="35B380804C2E401F8BB41D7460B5FB4B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">
    <w:name w:val="C6B4A32430CC4E2EA081AD13C149171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">
    <w:name w:val="05E741B7E84242169ED1D4EB4C0D2FFF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CEA3022041B4CB0BEB10CA5FC5ADD491">
    <w:name w:val="5CEA3022041B4CB0BEB10CA5FC5ADD49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E5D22A5AFCEC45269564C4590FF621531">
    <w:name w:val="E5D22A5AFCEC45269564C4590FF62153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5B380804C2E401F8BB41D7460B5FB4B1">
    <w:name w:val="35B380804C2E401F8BB41D7460B5FB4B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">
    <w:name w:val="C6B4A32430CC4E2EA081AD13C1491719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">
    <w:name w:val="05E741B7E84242169ED1D4EB4C0D2FFF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CEA3022041B4CB0BEB10CA5FC5ADD492">
    <w:name w:val="5CEA3022041B4CB0BEB10CA5FC5ADD49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E5D22A5AFCEC45269564C4590FF621532">
    <w:name w:val="E5D22A5AFCEC45269564C4590FF62153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5B380804C2E401F8BB41D7460B5FB4B2">
    <w:name w:val="35B380804C2E401F8BB41D7460B5FB4B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">
    <w:name w:val="C6B4A32430CC4E2EA081AD13C1491719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">
    <w:name w:val="05E741B7E84242169ED1D4EB4C0D2FFF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CEA3022041B4CB0BEB10CA5FC5ADD493">
    <w:name w:val="5CEA3022041B4CB0BEB10CA5FC5ADD49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E5D22A5AFCEC45269564C4590FF621533">
    <w:name w:val="E5D22A5AFCEC45269564C4590FF62153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6429979969FA4EA3A31931C9BBC79DCD">
    <w:name w:val="6429979969FA4EA3A31931C9BBC79DCD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3">
    <w:name w:val="C6B4A32430CC4E2EA081AD13C1491719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3">
    <w:name w:val="05E741B7E84242169ED1D4EB4C0D2FFF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CEA3022041B4CB0BEB10CA5FC5ADD494">
    <w:name w:val="5CEA3022041B4CB0BEB10CA5FC5ADD49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E5D22A5AFCEC45269564C4590FF621534">
    <w:name w:val="E5D22A5AFCEC45269564C4590FF62153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6429979969FA4EA3A31931C9BBC79DCD1">
    <w:name w:val="6429979969FA4EA3A31931C9BBC79DCD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4">
    <w:name w:val="C6B4A32430CC4E2EA081AD13C1491719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4">
    <w:name w:val="05E741B7E84242169ED1D4EB4C0D2FFF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5">
    <w:name w:val="C6B4A32430CC4E2EA081AD13C1491719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5">
    <w:name w:val="05E741B7E84242169ED1D4EB4C0D2FFF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">
    <w:name w:val="74CB504F77DF410FA1A9436BE90931E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">
    <w:name w:val="2FA37FEFE3DA4A56BC3FA465AEEB695C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6">
    <w:name w:val="C6B4A32430CC4E2EA081AD13C1491719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6">
    <w:name w:val="05E741B7E84242169ED1D4EB4C0D2FFF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1">
    <w:name w:val="74CB504F77DF410FA1A9436BE90931E7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">
    <w:name w:val="2FA37FEFE3DA4A56BC3FA465AEEB695C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7">
    <w:name w:val="C6B4A32430CC4E2EA081AD13C1491719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7">
    <w:name w:val="05E741B7E84242169ED1D4EB4C0D2FFF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2">
    <w:name w:val="74CB504F77DF410FA1A9436BE90931E7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">
    <w:name w:val="2FA37FEFE3DA4A56BC3FA465AEEB695C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8">
    <w:name w:val="C6B4A32430CC4E2EA081AD13C1491719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8">
    <w:name w:val="05E741B7E84242169ED1D4EB4C0D2FFF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3">
    <w:name w:val="74CB504F77DF410FA1A9436BE90931E7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3">
    <w:name w:val="2FA37FEFE3DA4A56BC3FA465AEEB695C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">
    <w:name w:val="84F64243A7D14530952DC6D52C21C49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9">
    <w:name w:val="C6B4A32430CC4E2EA081AD13C1491719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9">
    <w:name w:val="05E741B7E84242169ED1D4EB4C0D2FFF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4">
    <w:name w:val="74CB504F77DF410FA1A9436BE90931E7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4">
    <w:name w:val="2FA37FEFE3DA4A56BC3FA465AEEB695C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">
    <w:name w:val="84F64243A7D14530952DC6D52C21C494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0">
    <w:name w:val="C6B4A32430CC4E2EA081AD13C14917191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0">
    <w:name w:val="05E741B7E84242169ED1D4EB4C0D2FFF1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5">
    <w:name w:val="74CB504F77DF410FA1A9436BE90931E7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5">
    <w:name w:val="2FA37FEFE3DA4A56BC3FA465AEEB695C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2">
    <w:name w:val="84F64243A7D14530952DC6D52C21C494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1">
    <w:name w:val="C6B4A32430CC4E2EA081AD13C14917191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1">
    <w:name w:val="05E741B7E84242169ED1D4EB4C0D2FFF1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6">
    <w:name w:val="74CB504F77DF410FA1A9436BE90931E7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6">
    <w:name w:val="2FA37FEFE3DA4A56BC3FA465AEEB695C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3">
    <w:name w:val="84F64243A7D14530952DC6D52C21C494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2">
    <w:name w:val="C6B4A32430CC4E2EA081AD13C14917191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2">
    <w:name w:val="05E741B7E84242169ED1D4EB4C0D2FFF1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7">
    <w:name w:val="74CB504F77DF410FA1A9436BE90931E7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7">
    <w:name w:val="2FA37FEFE3DA4A56BC3FA465AEEB695C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4">
    <w:name w:val="84F64243A7D14530952DC6D52C21C494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3">
    <w:name w:val="C6B4A32430CC4E2EA081AD13C14917191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3">
    <w:name w:val="05E741B7E84242169ED1D4EB4C0D2FFF1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4CB504F77DF410FA1A9436BE90931E78">
    <w:name w:val="74CB504F77DF410FA1A9436BE90931E7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8">
    <w:name w:val="2FA37FEFE3DA4A56BC3FA465AEEB695C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5">
    <w:name w:val="84F64243A7D14530952DC6D52C21C494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4">
    <w:name w:val="C6B4A32430CC4E2EA081AD13C14917191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4">
    <w:name w:val="05E741B7E84242169ED1D4EB4C0D2FFF1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">
    <w:name w:val="4F7C67325B2248EFBD3C58DB8E1DD72D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9">
    <w:name w:val="2FA37FEFE3DA4A56BC3FA465AEEB695C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6">
    <w:name w:val="84F64243A7D14530952DC6D52C21C494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5">
    <w:name w:val="C6B4A32430CC4E2EA081AD13C14917191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5">
    <w:name w:val="05E741B7E84242169ED1D4EB4C0D2FFF1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">
    <w:name w:val="4F7C67325B2248EFBD3C58DB8E1DD72D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0">
    <w:name w:val="2FA37FEFE3DA4A56BC3FA465AEEB695C1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7">
    <w:name w:val="84F64243A7D14530952DC6D52C21C494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6">
    <w:name w:val="C6B4A32430CC4E2EA081AD13C14917191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6">
    <w:name w:val="05E741B7E84242169ED1D4EB4C0D2FFF1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2">
    <w:name w:val="4F7C67325B2248EFBD3C58DB8E1DD72D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1">
    <w:name w:val="2FA37FEFE3DA4A56BC3FA465AEEB695C1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8">
    <w:name w:val="84F64243A7D14530952DC6D52C21C494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7">
    <w:name w:val="C6B4A32430CC4E2EA081AD13C14917191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7">
    <w:name w:val="05E741B7E84242169ED1D4EB4C0D2FFF1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207228BEEE44DF9BBB7630154964117">
    <w:name w:val="8207228BEEE44DF9BBB763015496411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">
    <w:name w:val="B85D5C47C1FC49929B1FC0FC0393FF1D"/>
    <w:rsid w:val="001046F3"/>
  </w:style>
  <w:style w:type="paragraph" w:customStyle="1" w:styleId="4F7C67325B2248EFBD3C58DB8E1DD72D3">
    <w:name w:val="4F7C67325B2248EFBD3C58DB8E1DD72D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2">
    <w:name w:val="2FA37FEFE3DA4A56BC3FA465AEEB695C1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9">
    <w:name w:val="84F64243A7D14530952DC6D52C21C494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8">
    <w:name w:val="C6B4A32430CC4E2EA081AD13C14917191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8">
    <w:name w:val="05E741B7E84242169ED1D4EB4C0D2FFF1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">
    <w:name w:val="B85D5C47C1FC49929B1FC0FC0393FF1D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C0B7A6990204282AAC001C3C4667F25">
    <w:name w:val="BC0B7A6990204282AAC001C3C4667F2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">
    <w:name w:val="2E86A59488A64D88A9F273DB6C7A495D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D7E67A38A3CC4AFF80CC5B729CA7A5C5">
    <w:name w:val="D7E67A38A3CC4AFF80CC5B729CA7A5C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4">
    <w:name w:val="4F7C67325B2248EFBD3C58DB8E1DD72D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3">
    <w:name w:val="2FA37FEFE3DA4A56BC3FA465AEEB695C1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0">
    <w:name w:val="84F64243A7D14530952DC6D52C21C4941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19">
    <w:name w:val="C6B4A32430CC4E2EA081AD13C14917191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19">
    <w:name w:val="05E741B7E84242169ED1D4EB4C0D2FFF1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2">
    <w:name w:val="B85D5C47C1FC49929B1FC0FC0393FF1D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C0B7A6990204282AAC001C3C4667F251">
    <w:name w:val="BC0B7A6990204282AAC001C3C4667F25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1">
    <w:name w:val="2E86A59488A64D88A9F273DB6C7A495D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D7E67A38A3CC4AFF80CC5B729CA7A5C51">
    <w:name w:val="D7E67A38A3CC4AFF80CC5B729CA7A5C5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5">
    <w:name w:val="4F7C67325B2248EFBD3C58DB8E1DD72D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4">
    <w:name w:val="2FA37FEFE3DA4A56BC3FA465AEEB695C1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1">
    <w:name w:val="84F64243A7D14530952DC6D52C21C4941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0">
    <w:name w:val="C6B4A32430CC4E2EA081AD13C14917192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0">
    <w:name w:val="05E741B7E84242169ED1D4EB4C0D2FFF2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3">
    <w:name w:val="B85D5C47C1FC49929B1FC0FC0393FF1D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C0B7A6990204282AAC001C3C4667F252">
    <w:name w:val="BC0B7A6990204282AAC001C3C4667F25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2">
    <w:name w:val="2E86A59488A64D88A9F273DB6C7A495D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D7E67A38A3CC4AFF80CC5B729CA7A5C52">
    <w:name w:val="D7E67A38A3CC4AFF80CC5B729CA7A5C5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6">
    <w:name w:val="4F7C67325B2248EFBD3C58DB8E1DD72D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5">
    <w:name w:val="2FA37FEFE3DA4A56BC3FA465AEEB695C1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2">
    <w:name w:val="84F64243A7D14530952DC6D52C21C4941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1">
    <w:name w:val="C6B4A32430CC4E2EA081AD13C14917192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1">
    <w:name w:val="05E741B7E84242169ED1D4EB4C0D2FFF2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4">
    <w:name w:val="B85D5C47C1FC49929B1FC0FC0393FF1D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">
    <w:name w:val="7D6380E44C22482583FA384738AE71E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3">
    <w:name w:val="2E86A59488A64D88A9F273DB6C7A495D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6D541DB3319481A8A6DD0FC65605865">
    <w:name w:val="F6D541DB3319481A8A6DD0FC6560586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7">
    <w:name w:val="4F7C67325B2248EFBD3C58DB8E1DD72D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6">
    <w:name w:val="2FA37FEFE3DA4A56BC3FA465AEEB695C1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3">
    <w:name w:val="84F64243A7D14530952DC6D52C21C4941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2">
    <w:name w:val="C6B4A32430CC4E2EA081AD13C14917192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2">
    <w:name w:val="05E741B7E84242169ED1D4EB4C0D2FFF2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5">
    <w:name w:val="B85D5C47C1FC49929B1FC0FC0393FF1D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1">
    <w:name w:val="7D6380E44C22482583FA384738AE71E6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4">
    <w:name w:val="2E86A59488A64D88A9F273DB6C7A495D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6D541DB3319481A8A6DD0FC656058651">
    <w:name w:val="F6D541DB3319481A8A6DD0FC65605865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8">
    <w:name w:val="4F7C67325B2248EFBD3C58DB8E1DD72D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7">
    <w:name w:val="2FA37FEFE3DA4A56BC3FA465AEEB695C1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4">
    <w:name w:val="84F64243A7D14530952DC6D52C21C4941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3">
    <w:name w:val="C6B4A32430CC4E2EA081AD13C14917192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3">
    <w:name w:val="05E741B7E84242169ED1D4EB4C0D2FFF2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6">
    <w:name w:val="B85D5C47C1FC49929B1FC0FC0393FF1D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2">
    <w:name w:val="7D6380E44C22482583FA384738AE71E6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5">
    <w:name w:val="2E86A59488A64D88A9F273DB6C7A495D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6D541DB3319481A8A6DD0FC656058652">
    <w:name w:val="F6D541DB3319481A8A6DD0FC65605865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A2BCEFDD31C6488F9694BE5F0151B393">
    <w:name w:val="A2BCEFDD31C6488F9694BE5F0151B39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28214450AAC431BBEC0871CD4C6C2A8">
    <w:name w:val="228214450AAC431BBEC0871CD4C6C2A8"/>
    <w:rsid w:val="001046F3"/>
  </w:style>
  <w:style w:type="paragraph" w:customStyle="1" w:styleId="4F7C67325B2248EFBD3C58DB8E1DD72D9">
    <w:name w:val="4F7C67325B2248EFBD3C58DB8E1DD72D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8">
    <w:name w:val="2FA37FEFE3DA4A56BC3FA465AEEB695C1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5">
    <w:name w:val="84F64243A7D14530952DC6D52C21C4941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4">
    <w:name w:val="C6B4A32430CC4E2EA081AD13C14917192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4">
    <w:name w:val="05E741B7E84242169ED1D4EB4C0D2FFF2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7">
    <w:name w:val="B85D5C47C1FC49929B1FC0FC0393FF1D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3">
    <w:name w:val="7D6380E44C22482583FA384738AE71E6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6">
    <w:name w:val="2E86A59488A64D88A9F273DB6C7A495D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6D541DB3319481A8A6DD0FC656058653">
    <w:name w:val="F6D541DB3319481A8A6DD0FC65605865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A2BCEFDD31C6488F9694BE5F0151B3931">
    <w:name w:val="A2BCEFDD31C6488F9694BE5F0151B393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0">
    <w:name w:val="4F7C67325B2248EFBD3C58DB8E1DD72D1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19">
    <w:name w:val="2FA37FEFE3DA4A56BC3FA465AEEB695C1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6">
    <w:name w:val="84F64243A7D14530952DC6D52C21C4941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5">
    <w:name w:val="C6B4A32430CC4E2EA081AD13C14917192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5">
    <w:name w:val="05E741B7E84242169ED1D4EB4C0D2FFF2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8">
    <w:name w:val="B85D5C47C1FC49929B1FC0FC0393FF1D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4">
    <w:name w:val="7D6380E44C22482583FA384738AE71E6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7">
    <w:name w:val="2E86A59488A64D88A9F273DB6C7A495D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6D541DB3319481A8A6DD0FC656058654">
    <w:name w:val="F6D541DB3319481A8A6DD0FC65605865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A2BCEFDD31C6488F9694BE5F0151B3932">
    <w:name w:val="A2BCEFDD31C6488F9694BE5F0151B393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">
    <w:name w:val="321D0F2AD8554647A5A0E5775F45F00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1">
    <w:name w:val="4F7C67325B2248EFBD3C58DB8E1DD72D1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0">
    <w:name w:val="2FA37FEFE3DA4A56BC3FA465AEEB695C2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7">
    <w:name w:val="84F64243A7D14530952DC6D52C21C4941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6">
    <w:name w:val="C6B4A32430CC4E2EA081AD13C14917192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6">
    <w:name w:val="05E741B7E84242169ED1D4EB4C0D2FFF2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9">
    <w:name w:val="B85D5C47C1FC49929B1FC0FC0393FF1D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5">
    <w:name w:val="7D6380E44C22482583FA384738AE71E6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8">
    <w:name w:val="2E86A59488A64D88A9F273DB6C7A495D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6D541DB3319481A8A6DD0FC656058655">
    <w:name w:val="F6D541DB3319481A8A6DD0FC65605865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A2BCEFDD31C6488F9694BE5F0151B3933">
    <w:name w:val="A2BCEFDD31C6488F9694BE5F0151B393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">
    <w:name w:val="334F88CDD6E149418DB0D2B40A41E60B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1">
    <w:name w:val="321D0F2AD8554647A5A0E5775F45F000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DBE15F5B9F204E17A098F71767B7D000">
    <w:name w:val="DBE15F5B9F204E17A098F71767B7D000"/>
    <w:rsid w:val="001046F3"/>
  </w:style>
  <w:style w:type="paragraph" w:customStyle="1" w:styleId="3A316EE9D18549A083120534F49FB158">
    <w:name w:val="3A316EE9D18549A083120534F49FB158"/>
    <w:rsid w:val="001046F3"/>
  </w:style>
  <w:style w:type="paragraph" w:customStyle="1" w:styleId="4F7C67325B2248EFBD3C58DB8E1DD72D12">
    <w:name w:val="4F7C67325B2248EFBD3C58DB8E1DD72D1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1">
    <w:name w:val="2FA37FEFE3DA4A56BC3FA465AEEB695C2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8">
    <w:name w:val="84F64243A7D14530952DC6D52C21C4941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7">
    <w:name w:val="C6B4A32430CC4E2EA081AD13C14917192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7">
    <w:name w:val="05E741B7E84242169ED1D4EB4C0D2FFF2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0">
    <w:name w:val="B85D5C47C1FC49929B1FC0FC0393FF1D1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6">
    <w:name w:val="7D6380E44C22482583FA384738AE71E6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9">
    <w:name w:val="2E86A59488A64D88A9F273DB6C7A495D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6D541DB3319481A8A6DD0FC656058656">
    <w:name w:val="F6D541DB3319481A8A6DD0FC65605865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A2BCEFDD31C6488F9694BE5F0151B3934">
    <w:name w:val="A2BCEFDD31C6488F9694BE5F0151B393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1">
    <w:name w:val="334F88CDD6E149418DB0D2B40A41E60B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2">
    <w:name w:val="321D0F2AD8554647A5A0E5775F45F000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C5D3B11AEC49F3A36DE448AE9A03D9">
    <w:name w:val="2EC5D3B11AEC49F3A36DE448AE9A03D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098337D11684301824473E2A595FB72">
    <w:name w:val="2098337D11684301824473E2A595FB7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41EDF55659B4A9DA15834091195A4DB">
    <w:name w:val="C41EDF55659B4A9DA15834091195A4DB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D153D1919544BA1AA72791CC543540C">
    <w:name w:val="5D153D1919544BA1AA72791CC543540C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3">
    <w:name w:val="4F7C67325B2248EFBD3C58DB8E1DD72D1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2">
    <w:name w:val="2FA37FEFE3DA4A56BC3FA465AEEB695C2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19">
    <w:name w:val="84F64243A7D14530952DC6D52C21C4941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8">
    <w:name w:val="C6B4A32430CC4E2EA081AD13C14917192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8">
    <w:name w:val="05E741B7E84242169ED1D4EB4C0D2FFF2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1">
    <w:name w:val="B85D5C47C1FC49929B1FC0FC0393FF1D1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7">
    <w:name w:val="7D6380E44C22482583FA384738AE71E6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86A59488A64D88A9F273DB6C7A495D10">
    <w:name w:val="2E86A59488A64D88A9F273DB6C7A495D1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6D541DB3319481A8A6DD0FC656058657">
    <w:name w:val="F6D541DB3319481A8A6DD0FC65605865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1EC9F9FAD6A2410A8175659E3A8E451A">
    <w:name w:val="1EC9F9FAD6A2410A8175659E3A8E451A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930AC95AC54240C480AB384D83220984">
    <w:name w:val="930AC95AC54240C480AB384D8322098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A2BCEFDD31C6488F9694BE5F0151B3935">
    <w:name w:val="A2BCEFDD31C6488F9694BE5F0151B393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2">
    <w:name w:val="334F88CDD6E149418DB0D2B40A41E60B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3">
    <w:name w:val="321D0F2AD8554647A5A0E5775F45F000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C5D3B11AEC49F3A36DE448AE9A03D91">
    <w:name w:val="2EC5D3B11AEC49F3A36DE448AE9A03D9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098337D11684301824473E2A595FB721">
    <w:name w:val="2098337D11684301824473E2A595FB72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41EDF55659B4A9DA15834091195A4DB1">
    <w:name w:val="C41EDF55659B4A9DA15834091195A4DB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D153D1919544BA1AA72791CC543540C1">
    <w:name w:val="5D153D1919544BA1AA72791CC543540C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9317011EC5F407788C275078AE02A97">
    <w:name w:val="09317011EC5F407788C275078AE02A97"/>
    <w:rsid w:val="001046F3"/>
  </w:style>
  <w:style w:type="paragraph" w:customStyle="1" w:styleId="0350E7E4E72347108FC8D9E0FE800082">
    <w:name w:val="0350E7E4E72347108FC8D9E0FE800082"/>
    <w:rsid w:val="001046F3"/>
  </w:style>
  <w:style w:type="paragraph" w:customStyle="1" w:styleId="FB384FA38E1A44E5AA445E7079FC95C6">
    <w:name w:val="FB384FA38E1A44E5AA445E7079FC95C6"/>
    <w:rsid w:val="001046F3"/>
  </w:style>
  <w:style w:type="paragraph" w:customStyle="1" w:styleId="B21A1EC271004494A0C881DEF60977A7">
    <w:name w:val="B21A1EC271004494A0C881DEF60977A7"/>
    <w:rsid w:val="001046F3"/>
  </w:style>
  <w:style w:type="paragraph" w:customStyle="1" w:styleId="49703E43465747B89885096996A6AFD9">
    <w:name w:val="49703E43465747B89885096996A6AFD9"/>
    <w:rsid w:val="001046F3"/>
  </w:style>
  <w:style w:type="paragraph" w:customStyle="1" w:styleId="4F7C67325B2248EFBD3C58DB8E1DD72D14">
    <w:name w:val="4F7C67325B2248EFBD3C58DB8E1DD72D1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3">
    <w:name w:val="2FA37FEFE3DA4A56BC3FA465AEEB695C2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20">
    <w:name w:val="84F64243A7D14530952DC6D52C21C4942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29">
    <w:name w:val="C6B4A32430CC4E2EA081AD13C14917192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29">
    <w:name w:val="05E741B7E84242169ED1D4EB4C0D2FFF2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2">
    <w:name w:val="B85D5C47C1FC49929B1FC0FC0393FF1D1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8">
    <w:name w:val="7D6380E44C22482583FA384738AE71E68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167F6E5DB33424DB3D763D74DDFE13B">
    <w:name w:val="8167F6E5DB33424DB3D763D74DDFE13B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9317011EC5F407788C275078AE02A971">
    <w:name w:val="09317011EC5F407788C275078AE02A97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350E7E4E72347108FC8D9E0FE8000821">
    <w:name w:val="0350E7E4E72347108FC8D9E0FE800082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B384FA38E1A44E5AA445E7079FC95C61">
    <w:name w:val="FB384FA38E1A44E5AA445E7079FC95C6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21A1EC271004494A0C881DEF60977A71">
    <w:name w:val="B21A1EC271004494A0C881DEF60977A7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9703E43465747B89885096996A6AFD91">
    <w:name w:val="49703E43465747B89885096996A6AFD9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3">
    <w:name w:val="334F88CDD6E149418DB0D2B40A41E60B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4">
    <w:name w:val="321D0F2AD8554647A5A0E5775F45F000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C5D3B11AEC49F3A36DE448AE9A03D92">
    <w:name w:val="2EC5D3B11AEC49F3A36DE448AE9A03D9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098337D11684301824473E2A595FB722">
    <w:name w:val="2098337D11684301824473E2A595FB72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41EDF55659B4A9DA15834091195A4DB2">
    <w:name w:val="C41EDF55659B4A9DA15834091195A4DB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D153D1919544BA1AA72791CC543540C2">
    <w:name w:val="5D153D1919544BA1AA72791CC543540C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5">
    <w:name w:val="4F7C67325B2248EFBD3C58DB8E1DD72D1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4">
    <w:name w:val="2FA37FEFE3DA4A56BC3FA465AEEB695C2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21">
    <w:name w:val="84F64243A7D14530952DC6D52C21C4942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30">
    <w:name w:val="C6B4A32430CC4E2EA081AD13C14917193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30">
    <w:name w:val="05E741B7E84242169ED1D4EB4C0D2FFF3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3">
    <w:name w:val="B85D5C47C1FC49929B1FC0FC0393FF1D1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9">
    <w:name w:val="7D6380E44C22482583FA384738AE71E69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167F6E5DB33424DB3D763D74DDFE13B1">
    <w:name w:val="8167F6E5DB33424DB3D763D74DDFE13B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9317011EC5F407788C275078AE02A972">
    <w:name w:val="09317011EC5F407788C275078AE02A97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350E7E4E72347108FC8D9E0FE8000822">
    <w:name w:val="0350E7E4E72347108FC8D9E0FE800082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B384FA38E1A44E5AA445E7079FC95C62">
    <w:name w:val="FB384FA38E1A44E5AA445E7079FC95C6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21A1EC271004494A0C881DEF60977A72">
    <w:name w:val="B21A1EC271004494A0C881DEF60977A7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9703E43465747B89885096996A6AFD92">
    <w:name w:val="49703E43465747B89885096996A6AFD9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4">
    <w:name w:val="334F88CDD6E149418DB0D2B40A41E60B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5">
    <w:name w:val="321D0F2AD8554647A5A0E5775F45F000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C5D3B11AEC49F3A36DE448AE9A03D93">
    <w:name w:val="2EC5D3B11AEC49F3A36DE448AE9A03D9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098337D11684301824473E2A595FB723">
    <w:name w:val="2098337D11684301824473E2A595FB72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41EDF55659B4A9DA15834091195A4DB3">
    <w:name w:val="C41EDF55659B4A9DA15834091195A4DB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D153D1919544BA1AA72791CC543540C3">
    <w:name w:val="5D153D1919544BA1AA72791CC543540C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6">
    <w:name w:val="4F7C67325B2248EFBD3C58DB8E1DD72D1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5">
    <w:name w:val="2FA37FEFE3DA4A56BC3FA465AEEB695C2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22">
    <w:name w:val="84F64243A7D14530952DC6D52C21C4942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31">
    <w:name w:val="C6B4A32430CC4E2EA081AD13C14917193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31">
    <w:name w:val="05E741B7E84242169ED1D4EB4C0D2FFF3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4">
    <w:name w:val="B85D5C47C1FC49929B1FC0FC0393FF1D1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10">
    <w:name w:val="7D6380E44C22482583FA384738AE71E610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167F6E5DB33424DB3D763D74DDFE13B2">
    <w:name w:val="8167F6E5DB33424DB3D763D74DDFE13B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9317011EC5F407788C275078AE02A973">
    <w:name w:val="09317011EC5F407788C275078AE02A97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350E7E4E72347108FC8D9E0FE8000823">
    <w:name w:val="0350E7E4E72347108FC8D9E0FE800082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B384FA38E1A44E5AA445E7079FC95C63">
    <w:name w:val="FB384FA38E1A44E5AA445E7079FC95C6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21A1EC271004494A0C881DEF60977A73">
    <w:name w:val="B21A1EC271004494A0C881DEF60977A7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9703E43465747B89885096996A6AFD93">
    <w:name w:val="49703E43465747B89885096996A6AFD9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5">
    <w:name w:val="334F88CDD6E149418DB0D2B40A41E60B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6">
    <w:name w:val="321D0F2AD8554647A5A0E5775F45F000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C5D3B11AEC49F3A36DE448AE9A03D94">
    <w:name w:val="2EC5D3B11AEC49F3A36DE448AE9A03D9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098337D11684301824473E2A595FB724">
    <w:name w:val="2098337D11684301824473E2A595FB72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D153D1919544BA1AA72791CC543540C4">
    <w:name w:val="5D153D1919544BA1AA72791CC543540C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7">
    <w:name w:val="4F7C67325B2248EFBD3C58DB8E1DD72D1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6">
    <w:name w:val="2FA37FEFE3DA4A56BC3FA465AEEB695C2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23">
    <w:name w:val="84F64243A7D14530952DC6D52C21C4942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32">
    <w:name w:val="C6B4A32430CC4E2EA081AD13C14917193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32">
    <w:name w:val="05E741B7E84242169ED1D4EB4C0D2FFF32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5">
    <w:name w:val="B85D5C47C1FC49929B1FC0FC0393FF1D1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7D6380E44C22482583FA384738AE71E611">
    <w:name w:val="7D6380E44C22482583FA384738AE71E611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167F6E5DB33424DB3D763D74DDFE13B3">
    <w:name w:val="8167F6E5DB33424DB3D763D74DDFE13B3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9317011EC5F407788C275078AE02A974">
    <w:name w:val="09317011EC5F407788C275078AE02A97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350E7E4E72347108FC8D9E0FE8000824">
    <w:name w:val="0350E7E4E72347108FC8D9E0FE800082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B384FA38E1A44E5AA445E7079FC95C64">
    <w:name w:val="FB384FA38E1A44E5AA445E7079FC95C6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21A1EC271004494A0C881DEF60977A74">
    <w:name w:val="B21A1EC271004494A0C881DEF60977A7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9703E43465747B89885096996A6AFD94">
    <w:name w:val="49703E43465747B89885096996A6AFD94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6">
    <w:name w:val="334F88CDD6E149418DB0D2B40A41E60B6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7">
    <w:name w:val="321D0F2AD8554647A5A0E5775F45F0007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C5D3B11AEC49F3A36DE448AE9A03D95">
    <w:name w:val="2EC5D3B11AEC49F3A36DE448AE9A03D9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098337D11684301824473E2A595FB725">
    <w:name w:val="2098337D11684301824473E2A595FB72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D153D1919544BA1AA72791CC543540C5">
    <w:name w:val="5D153D1919544BA1AA72791CC543540C5"/>
    <w:rsid w:val="001046F3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8">
    <w:name w:val="4F7C67325B2248EFBD3C58DB8E1DD72D18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7">
    <w:name w:val="2FA37FEFE3DA4A56BC3FA465AEEB695C27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24">
    <w:name w:val="84F64243A7D14530952DC6D52C21C49424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33">
    <w:name w:val="C6B4A32430CC4E2EA081AD13C149171933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33">
    <w:name w:val="05E741B7E84242169ED1D4EB4C0D2FFF33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6">
    <w:name w:val="B85D5C47C1FC49929B1FC0FC0393FF1D1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8A7605C60E446DF989A6849155B3E48">
    <w:name w:val="48A7605C60E446DF989A6849155B3E48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D4A5B73BAC43479E96D71112C6E66680">
    <w:name w:val="D4A5B73BAC43479E96D71112C6E66680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9317011EC5F407788C275078AE02A975">
    <w:name w:val="09317011EC5F407788C275078AE02A975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350E7E4E72347108FC8D9E0FE8000825">
    <w:name w:val="0350E7E4E72347108FC8D9E0FE8000825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B384FA38E1A44E5AA445E7079FC95C65">
    <w:name w:val="FB384FA38E1A44E5AA445E7079FC95C65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21A1EC271004494A0C881DEF60977A75">
    <w:name w:val="B21A1EC271004494A0C881DEF60977A75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9703E43465747B89885096996A6AFD95">
    <w:name w:val="49703E43465747B89885096996A6AFD95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7">
    <w:name w:val="334F88CDD6E149418DB0D2B40A41E60B7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8">
    <w:name w:val="321D0F2AD8554647A5A0E5775F45F0008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C5D3B11AEC49F3A36DE448AE9A03D96">
    <w:name w:val="2EC5D3B11AEC49F3A36DE448AE9A03D9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098337D11684301824473E2A595FB726">
    <w:name w:val="2098337D11684301824473E2A595FB72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D153D1919544BA1AA72791CC543540C6">
    <w:name w:val="5D153D1919544BA1AA72791CC543540C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F7C67325B2248EFBD3C58DB8E1DD72D19">
    <w:name w:val="4F7C67325B2248EFBD3C58DB8E1DD72D19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FA37FEFE3DA4A56BC3FA465AEEB695C28">
    <w:name w:val="2FA37FEFE3DA4A56BC3FA465AEEB695C28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84F64243A7D14530952DC6D52C21C49425">
    <w:name w:val="84F64243A7D14530952DC6D52C21C49425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C6B4A32430CC4E2EA081AD13C149171934">
    <w:name w:val="C6B4A32430CC4E2EA081AD13C149171934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5E741B7E84242169ED1D4EB4C0D2FFF34">
    <w:name w:val="05E741B7E84242169ED1D4EB4C0D2FFF34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85D5C47C1FC49929B1FC0FC0393FF1D17">
    <w:name w:val="B85D5C47C1FC49929B1FC0FC0393FF1D17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8A7605C60E446DF989A6849155B3E481">
    <w:name w:val="48A7605C60E446DF989A6849155B3E481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10C8B48F9A954F1EB4C91375D7DBE232">
    <w:name w:val="10C8B48F9A954F1EB4C91375D7DBE232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9317011EC5F407788C275078AE02A976">
    <w:name w:val="09317011EC5F407788C275078AE02A97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0350E7E4E72347108FC8D9E0FE8000826">
    <w:name w:val="0350E7E4E72347108FC8D9E0FE800082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FB384FA38E1A44E5AA445E7079FC95C66">
    <w:name w:val="FB384FA38E1A44E5AA445E7079FC95C6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B21A1EC271004494A0C881DEF60977A76">
    <w:name w:val="B21A1EC271004494A0C881DEF60977A7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49703E43465747B89885096996A6AFD96">
    <w:name w:val="49703E43465747B89885096996A6AFD96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34F88CDD6E149418DB0D2B40A41E60B8">
    <w:name w:val="334F88CDD6E149418DB0D2B40A41E60B8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321D0F2AD8554647A5A0E5775F45F0009">
    <w:name w:val="321D0F2AD8554647A5A0E5775F45F0009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EC5D3B11AEC49F3A36DE448AE9A03D97">
    <w:name w:val="2EC5D3B11AEC49F3A36DE448AE9A03D97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2098337D11684301824473E2A595FB727">
    <w:name w:val="2098337D11684301824473E2A595FB727"/>
    <w:rsid w:val="00D7153C"/>
    <w:pPr>
      <w:spacing w:after="0" w:line="280" w:lineRule="atLeast"/>
    </w:pPr>
    <w:rPr>
      <w:rFonts w:ascii="Arial" w:hAnsi="Arial" w:cs="Times New Roman"/>
      <w:szCs w:val="24"/>
    </w:rPr>
  </w:style>
  <w:style w:type="paragraph" w:customStyle="1" w:styleId="5D153D1919544BA1AA72791CC543540C7">
    <w:name w:val="5D153D1919544BA1AA72791CC543540C7"/>
    <w:rsid w:val="00D7153C"/>
    <w:pPr>
      <w:spacing w:after="0" w:line="280" w:lineRule="atLeast"/>
    </w:pPr>
    <w:rPr>
      <w:rFonts w:ascii="Arial" w:hAnsi="Arial" w:cs="Times New Roman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708e9506-af55-439a-92a5-3fa1876df1d5">Norwood, Marcus</Owner>
    <Next_x0020_Revision_x0020_Date xmlns="708e9506-af55-439a-92a5-3fa1876df1d5">2014-08-09T05:00:00+00:00</Next_x0020_Revision_x0020_Date>
    <Tags xmlns="708e9506-af55-439a-92a5-3fa1876df1d5">
      <Value>Documentation</Value>
    </Tags>
    <Document_x0020_Type xmlns="708e9506-af55-439a-92a5-3fa1876df1d5">Template</Document_x0020_Type>
    <Document_x0020_Version xmlns="708e9506-af55-439a-92a5-3fa1876df1d5">1</Document_x0020_Version>
    <Document_x0020_Number xmlns="708e9506-af55-439a-92a5-3fa1876df1d5">TEM1001</Document_x0020_Numb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AAF2279D65B489756A0E5C582EAA9" ma:contentTypeVersion="8" ma:contentTypeDescription="Create a new document." ma:contentTypeScope="" ma:versionID="262a4c2e84418e3d3c4204ce75d1dbd5">
  <xsd:schema xmlns:xsd="http://www.w3.org/2001/XMLSchema" xmlns:xs="http://www.w3.org/2001/XMLSchema" xmlns:p="http://schemas.microsoft.com/office/2006/metadata/properties" xmlns:ns2="708e9506-af55-439a-92a5-3fa1876df1d5" targetNamespace="http://schemas.microsoft.com/office/2006/metadata/properties" ma:root="true" ma:fieldsID="141c1d39f78eddfe630fd4e48286a949" ns2:_="">
    <xsd:import namespace="708e9506-af55-439a-92a5-3fa1876df1d5"/>
    <xsd:element name="properties">
      <xsd:complexType>
        <xsd:sequence>
          <xsd:element name="documentManagement">
            <xsd:complexType>
              <xsd:all>
                <xsd:element ref="ns2:Document_x0020_Version"/>
                <xsd:element ref="ns2:Owner"/>
                <xsd:element ref="ns2:Document_x0020_Type" minOccurs="0"/>
                <xsd:element ref="ns2:Document_x0020_Number"/>
                <xsd:element ref="ns2:Next_x0020_Revision_x0020_Date"/>
                <xsd:element ref="ns2: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8e9506-af55-439a-92a5-3fa1876df1d5" elementFormDefault="qualified">
    <xsd:import namespace="http://schemas.microsoft.com/office/2006/documentManagement/types"/>
    <xsd:import namespace="http://schemas.microsoft.com/office/infopath/2007/PartnerControls"/>
    <xsd:element name="Document_x0020_Version" ma:index="8" ma:displayName="Document Version" ma:description="(use 1 if this is the first version)" ma:internalName="Document_x0020_Version" ma:percentage="FALSE">
      <xsd:simpleType>
        <xsd:restriction base="dms:Number"/>
      </xsd:simpleType>
    </xsd:element>
    <xsd:element name="Owner" ma:index="9" ma:displayName="Owner" ma:description="(Last Name, First Name)" ma:internalName="Owner">
      <xsd:simpleType>
        <xsd:restriction base="dms:Text">
          <xsd:maxLength value="255"/>
        </xsd:restriction>
      </xsd:simpleType>
    </xsd:element>
    <xsd:element name="Document_x0020_Type" ma:index="10" nillable="true" ma:displayName="Document Type" ma:format="Dropdown" ma:internalName="Document_x0020_Type">
      <xsd:simpleType>
        <xsd:restriction base="dms:Choice">
          <xsd:enumeration value="SOP"/>
          <xsd:enumeration value="Policy"/>
          <xsd:enumeration value="Plan"/>
          <xsd:enumeration value="Manual"/>
          <xsd:enumeration value="Reference"/>
          <xsd:enumeration value="Form"/>
          <xsd:enumeration value="Template"/>
        </xsd:restriction>
      </xsd:simpleType>
    </xsd:element>
    <xsd:element name="Document_x0020_Number" ma:index="11" ma:displayName="Document Number" ma:description="example: (SOP####)" ma:indexed="true" ma:internalName="Document_x0020_Number">
      <xsd:simpleType>
        <xsd:restriction base="dms:Text">
          <xsd:maxLength value="255"/>
        </xsd:restriction>
      </xsd:simpleType>
    </xsd:element>
    <xsd:element name="Next_x0020_Revision_x0020_Date" ma:index="12" ma:displayName="Next Revision Date" ma:description="(one year from date of upload)" ma:format="DateOnly" ma:internalName="Next_x0020_Revision_x0020_Date">
      <xsd:simpleType>
        <xsd:restriction base="dms:DateTime"/>
      </xsd:simpleType>
    </xsd:element>
    <xsd:element name="Tags" ma:index="13" nillable="true" ma:displayName="Tags" ma:internalName="Tags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udget &amp; Finance"/>
                    <xsd:enumeration value="Communication"/>
                    <xsd:enumeration value="Documentation"/>
                    <xsd:enumeration value="Forms"/>
                    <xsd:enumeration value="Personnel"/>
                    <xsd:enumeration value="Purchasing"/>
                    <xsd:enumeration value="Projects"/>
                    <xsd:enumeration value="Record Management"/>
                    <xsd:enumeration value="Templates"/>
                    <xsd:enumeration value="TM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Leave Blan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BEFC2-2983-4AE2-9C12-5310311B68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FE4BB3-7B32-4AAB-83D8-A2A13640B04E}">
  <ds:schemaRefs>
    <ds:schemaRef ds:uri="http://schemas.microsoft.com/office/2006/documentManagement/types"/>
    <ds:schemaRef ds:uri="708e9506-af55-439a-92a5-3fa1876df1d5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889EDD5-A845-4061-8223-CE0459CAD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8e9506-af55-439a-92a5-3fa1876df1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28CEC8-D8A4-422E-B592-42DB0D15F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2</Pages>
  <Words>320</Words>
  <Characters>1741</Characters>
  <Application>Microsoft Office Word</Application>
  <DocSecurity>0</DocSecurity>
  <Lines>3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and Construction Standards Exception Request</dc:title>
  <dc:creator>Norwood, Marcus</dc:creator>
  <cp:lastModifiedBy>Palacios, Peter</cp:lastModifiedBy>
  <cp:revision>98</cp:revision>
  <cp:lastPrinted>2018-10-24T22:14:00Z</cp:lastPrinted>
  <dcterms:created xsi:type="dcterms:W3CDTF">2013-11-11T18:43:00Z</dcterms:created>
  <dcterms:modified xsi:type="dcterms:W3CDTF">2019-12-20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AAF2279D65B489756A0E5C582EAA9</vt:lpwstr>
  </property>
</Properties>
</file>